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A7846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Name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of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Journal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i/>
        </w:rPr>
        <w:t>World</w:t>
      </w:r>
      <w:r>
        <w:rPr>
          <w:rFonts w:ascii="Book Antiqua" w:eastAsia="Book Antiqua" w:hAnsi="Book Antiqua" w:cs="Book Antiqua"/>
          <w:i/>
        </w:rPr>
        <w:t xml:space="preserve"> </w:t>
      </w:r>
      <w:r w:rsidRPr="00414087">
        <w:rPr>
          <w:rFonts w:ascii="Book Antiqua" w:eastAsia="Book Antiqua" w:hAnsi="Book Antiqua" w:cs="Book Antiqua"/>
          <w:i/>
        </w:rPr>
        <w:t>Journal</w:t>
      </w:r>
      <w:r>
        <w:rPr>
          <w:rFonts w:ascii="Book Antiqua" w:eastAsia="Book Antiqua" w:hAnsi="Book Antiqua" w:cs="Book Antiqua"/>
          <w:i/>
        </w:rPr>
        <w:t xml:space="preserve"> </w:t>
      </w:r>
      <w:r w:rsidRPr="00414087">
        <w:rPr>
          <w:rFonts w:ascii="Book Antiqua" w:eastAsia="Book Antiqua" w:hAnsi="Book Antiqua" w:cs="Book Antiqua"/>
          <w:i/>
        </w:rPr>
        <w:t>of</w:t>
      </w:r>
      <w:r>
        <w:rPr>
          <w:rFonts w:ascii="Book Antiqua" w:eastAsia="Book Antiqua" w:hAnsi="Book Antiqua" w:cs="Book Antiqua"/>
          <w:i/>
        </w:rPr>
        <w:t xml:space="preserve"> </w:t>
      </w:r>
      <w:r w:rsidRPr="00414087">
        <w:rPr>
          <w:rFonts w:ascii="Book Antiqua" w:eastAsia="Book Antiqua" w:hAnsi="Book Antiqua" w:cs="Book Antiqua"/>
          <w:i/>
        </w:rPr>
        <w:t>Gastroenterology</w:t>
      </w:r>
    </w:p>
    <w:p w14:paraId="6DC4BEDD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Manuscript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NO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89351</w:t>
      </w:r>
    </w:p>
    <w:p w14:paraId="2FDB0F49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Manuscript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Type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LETT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DITOR</w:t>
      </w:r>
    </w:p>
    <w:p w14:paraId="23A766EE" w14:textId="77777777" w:rsidR="00996B71" w:rsidRPr="00A1409E" w:rsidRDefault="00996B71" w:rsidP="00A1409E">
      <w:pPr>
        <w:spacing w:line="360" w:lineRule="auto"/>
        <w:jc w:val="both"/>
        <w:rPr>
          <w:rFonts w:ascii="Book Antiqua" w:hAnsi="Book Antiqua"/>
          <w:b/>
        </w:rPr>
      </w:pPr>
      <w:bookmarkStart w:id="0" w:name="_Hlk158860839"/>
    </w:p>
    <w:p w14:paraId="68D5A5E0" w14:textId="4F5FA771" w:rsidR="00A77B3E" w:rsidRPr="003A7BD6" w:rsidRDefault="00C72A52" w:rsidP="00A1409E">
      <w:pPr>
        <w:spacing w:line="360" w:lineRule="auto"/>
        <w:jc w:val="both"/>
        <w:rPr>
          <w:rFonts w:ascii="Book Antiqua" w:hAnsi="Book Antiqua"/>
        </w:rPr>
      </w:pPr>
      <w:r w:rsidRPr="003A7BD6">
        <w:rPr>
          <w:rFonts w:ascii="Book Antiqua" w:eastAsia="Book Antiqua" w:hAnsi="Book Antiqua" w:cs="Book Antiqua"/>
          <w:b/>
        </w:rPr>
        <w:t>Hepatic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proofErr w:type="spellStart"/>
      <w:r w:rsidRPr="003A7BD6">
        <w:rPr>
          <w:rFonts w:ascii="Book Antiqua" w:eastAsia="Book Antiqua" w:hAnsi="Book Antiqua" w:cs="Book Antiqua"/>
          <w:b/>
        </w:rPr>
        <w:t>recompensation</w:t>
      </w:r>
      <w:proofErr w:type="spellEnd"/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according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to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proofErr w:type="spellStart"/>
      <w:r w:rsidRPr="003A7BD6">
        <w:rPr>
          <w:rFonts w:ascii="Book Antiqua" w:eastAsia="Book Antiqua" w:hAnsi="Book Antiqua" w:cs="Book Antiqua"/>
          <w:b/>
        </w:rPr>
        <w:t>Baveno</w:t>
      </w:r>
      <w:proofErr w:type="spellEnd"/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VII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criteria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A1409E">
        <w:rPr>
          <w:rFonts w:ascii="Book Antiqua" w:hAnsi="Book Antiqua"/>
          <w:b/>
          <w:i/>
        </w:rPr>
        <w:t>via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proofErr w:type="spellStart"/>
      <w:r w:rsidRPr="003A7BD6">
        <w:rPr>
          <w:rFonts w:ascii="Book Antiqua" w:eastAsia="Book Antiqua" w:hAnsi="Book Antiqua" w:cs="Book Antiqua"/>
          <w:b/>
        </w:rPr>
        <w:t>transjugular</w:t>
      </w:r>
      <w:proofErr w:type="spellEnd"/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intrahepatic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portosystemic</w:t>
      </w:r>
      <w:r w:rsidR="002F32CE" w:rsidRPr="003A7BD6">
        <w:rPr>
          <w:rFonts w:ascii="Book Antiqua" w:eastAsia="Book Antiqua" w:hAnsi="Book Antiqua" w:cs="Book Antiqua"/>
          <w:b/>
        </w:rPr>
        <w:t xml:space="preserve"> </w:t>
      </w:r>
      <w:r w:rsidRPr="003A7BD6">
        <w:rPr>
          <w:rFonts w:ascii="Book Antiqua" w:eastAsia="Book Antiqua" w:hAnsi="Book Antiqua" w:cs="Book Antiqua"/>
          <w:b/>
        </w:rPr>
        <w:t>shunt</w:t>
      </w:r>
    </w:p>
    <w:bookmarkEnd w:id="0"/>
    <w:p w14:paraId="67495F36" w14:textId="77777777" w:rsidR="00A77B3E" w:rsidRPr="00414087" w:rsidRDefault="00A77B3E" w:rsidP="00414087">
      <w:pPr>
        <w:spacing w:line="360" w:lineRule="auto"/>
        <w:jc w:val="both"/>
        <w:rPr>
          <w:rFonts w:ascii="Book Antiqua" w:hAnsi="Book Antiqua"/>
        </w:rPr>
      </w:pPr>
    </w:p>
    <w:p w14:paraId="587A0B70" w14:textId="6D70405A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</w:rPr>
        <w:t xml:space="preserve">Shaaban </w:t>
      </w:r>
      <w:r w:rsidRPr="00414087">
        <w:rPr>
          <w:rFonts w:ascii="Book Antiqua" w:eastAsia="Book Antiqua" w:hAnsi="Book Antiqua" w:cs="Book Antiqua"/>
        </w:rPr>
        <w:t>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et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al.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recompensation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cordi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</w:p>
    <w:p w14:paraId="5D15B11C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24386ED1" w14:textId="0661AD8B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Hossam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Eldin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haaban,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Abee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Abdellatef</w:t>
      </w:r>
      <w:proofErr w:type="spellEnd"/>
      <w:r w:rsidRPr="00414087">
        <w:rPr>
          <w:rFonts w:ascii="Book Antiqua" w:eastAsia="Book Antiqua" w:hAnsi="Book Antiqua" w:cs="Book Antiqua"/>
        </w:rPr>
        <w:t>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usse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assan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Okasha</w:t>
      </w:r>
      <w:proofErr w:type="spellEnd"/>
    </w:p>
    <w:p w14:paraId="24001421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3211056A" w14:textId="574E7E12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Hossam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Eldin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Shaaban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Departmen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dicin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astroenterolog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HTMRI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ir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1796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gypt</w:t>
      </w:r>
    </w:p>
    <w:p w14:paraId="52097BAA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50D9FF86" w14:textId="3650DD81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proofErr w:type="spellStart"/>
      <w:r w:rsidRPr="00414087">
        <w:rPr>
          <w:rFonts w:ascii="Book Antiqua" w:eastAsia="Book Antiqua" w:hAnsi="Book Antiqua" w:cs="Book Antiqua"/>
          <w:b/>
          <w:bCs/>
        </w:rPr>
        <w:t>Abeer</w:t>
      </w:r>
      <w:proofErr w:type="spellEnd"/>
      <w:r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  <w:b/>
          <w:bCs/>
        </w:rPr>
        <w:t>Abdellatef</w:t>
      </w:r>
      <w:proofErr w:type="spellEnd"/>
      <w:r w:rsidRPr="00414087">
        <w:rPr>
          <w:rFonts w:ascii="Book Antiqua" w:eastAsia="Book Antiqua" w:hAnsi="Book Antiqua" w:cs="Book Antiqua"/>
          <w:b/>
          <w:bCs/>
        </w:rPr>
        <w:t>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="00274212" w:rsidRPr="00414087">
        <w:rPr>
          <w:rFonts w:ascii="Book Antiqua" w:eastAsia="Book Antiqua" w:hAnsi="Book Antiqua" w:cs="Book Antiqua"/>
          <w:b/>
          <w:bCs/>
        </w:rPr>
        <w:t>Hussein</w:t>
      </w:r>
      <w:r w:rsidR="00274212">
        <w:rPr>
          <w:rFonts w:ascii="Book Antiqua" w:eastAsia="Book Antiqua" w:hAnsi="Book Antiqua" w:cs="Book Antiqua"/>
          <w:b/>
          <w:bCs/>
        </w:rPr>
        <w:t xml:space="preserve"> </w:t>
      </w:r>
      <w:r w:rsidR="00274212" w:rsidRPr="00414087">
        <w:rPr>
          <w:rFonts w:ascii="Book Antiqua" w:eastAsia="Book Antiqua" w:hAnsi="Book Antiqua" w:cs="Book Antiqua"/>
          <w:b/>
          <w:bCs/>
        </w:rPr>
        <w:t>Hassan</w:t>
      </w:r>
      <w:r w:rsidR="00274212"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="00274212" w:rsidRPr="00414087">
        <w:rPr>
          <w:rFonts w:ascii="Book Antiqua" w:eastAsia="Book Antiqua" w:hAnsi="Book Antiqua" w:cs="Book Antiqua"/>
          <w:b/>
          <w:bCs/>
        </w:rPr>
        <w:t>Okasha</w:t>
      </w:r>
      <w:proofErr w:type="spellEnd"/>
      <w:r w:rsidR="00274212" w:rsidRPr="00414087">
        <w:rPr>
          <w:rFonts w:ascii="Book Antiqua" w:eastAsia="Book Antiqua" w:hAnsi="Book Antiqua" w:cs="Book Antiqua"/>
          <w:b/>
          <w:bCs/>
        </w:rPr>
        <w:t>,</w:t>
      </w:r>
      <w:r w:rsidR="00274212"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Departmen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dicine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visi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astroenterolog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ology,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Kas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l-Ain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choo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dicine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ir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Universit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ir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1562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gypt</w:t>
      </w:r>
    </w:p>
    <w:p w14:paraId="0558F847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41397E7B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Author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contributions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Shaaba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,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Abdellatef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Okasha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H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har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quall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ett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riting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kasha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vis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etter.</w:t>
      </w:r>
    </w:p>
    <w:p w14:paraId="55B6017C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4263D2DB" w14:textId="2E08414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Corresponding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author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Hossam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Eldin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Shaaban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FACG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FASGE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MD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MSc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PhD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Doctor,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Departmen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dicin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astroenterolog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HTMRI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0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Kas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Alainy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reet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ir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1796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gypt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sshaaban@aol.com</w:t>
      </w:r>
    </w:p>
    <w:p w14:paraId="0A9CE91D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40A7B0F0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Received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Octob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9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3</w:t>
      </w:r>
    </w:p>
    <w:p w14:paraId="7C3BB1E3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Revised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Decemb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30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3</w:t>
      </w:r>
    </w:p>
    <w:p w14:paraId="19245557" w14:textId="02E84A09" w:rsidR="00996B71" w:rsidRPr="00414087" w:rsidRDefault="00996B71" w:rsidP="005B4C65">
      <w:pPr>
        <w:spacing w:line="360" w:lineRule="auto"/>
        <w:rPr>
          <w:rFonts w:ascii="Book Antiqua" w:hAnsi="Book Antiqua"/>
        </w:rPr>
        <w:pPrChange w:id="1" w:author="yan jiaping" w:date="2024-02-20T14:04:00Z">
          <w:pPr>
            <w:spacing w:line="360" w:lineRule="auto"/>
            <w:jc w:val="both"/>
          </w:pPr>
        </w:pPrChange>
      </w:pPr>
      <w:r w:rsidRPr="00414087">
        <w:rPr>
          <w:rFonts w:ascii="Book Antiqua" w:eastAsia="Book Antiqua" w:hAnsi="Book Antiqua" w:cs="Book Antiqua"/>
          <w:b/>
          <w:bCs/>
        </w:rPr>
        <w:t>Accepted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bookmarkStart w:id="2" w:name="OLE_LINK1198"/>
      <w:bookmarkStart w:id="3" w:name="OLE_LINK1199"/>
      <w:bookmarkStart w:id="4" w:name="OLE_LINK1218"/>
      <w:bookmarkStart w:id="5" w:name="OLE_LINK1222"/>
      <w:bookmarkStart w:id="6" w:name="OLE_LINK1223"/>
      <w:bookmarkStart w:id="7" w:name="OLE_LINK1224"/>
      <w:bookmarkStart w:id="8" w:name="OLE_LINK1227"/>
      <w:bookmarkStart w:id="9" w:name="OLE_LINK1231"/>
      <w:bookmarkStart w:id="10" w:name="OLE_LINK1242"/>
      <w:bookmarkStart w:id="11" w:name="OLE_LINK1246"/>
      <w:bookmarkStart w:id="12" w:name="OLE_LINK6798"/>
      <w:bookmarkStart w:id="13" w:name="OLE_LINK6803"/>
      <w:bookmarkStart w:id="14" w:name="OLE_LINK6812"/>
      <w:bookmarkStart w:id="15" w:name="OLE_LINK6816"/>
      <w:bookmarkStart w:id="16" w:name="OLE_LINK6827"/>
      <w:bookmarkStart w:id="17" w:name="OLE_LINK6830"/>
      <w:bookmarkStart w:id="18" w:name="OLE_LINK6834"/>
      <w:bookmarkStart w:id="19" w:name="OLE_LINK7116"/>
      <w:bookmarkStart w:id="20" w:name="OLE_LINK7119"/>
      <w:bookmarkStart w:id="21" w:name="OLE_LINK7122"/>
      <w:bookmarkStart w:id="22" w:name="OLE_LINK7125"/>
      <w:bookmarkStart w:id="23" w:name="OLE_LINK7126"/>
      <w:bookmarkStart w:id="24" w:name="OLE_LINK7127"/>
      <w:bookmarkStart w:id="25" w:name="OLE_LINK7130"/>
      <w:bookmarkStart w:id="26" w:name="OLE_LINK7133"/>
      <w:bookmarkStart w:id="27" w:name="OLE_LINK7140"/>
      <w:bookmarkStart w:id="28" w:name="OLE_LINK7141"/>
      <w:bookmarkStart w:id="29" w:name="OLE_LINK7145"/>
      <w:bookmarkStart w:id="30" w:name="OLE_LINK7150"/>
      <w:bookmarkStart w:id="31" w:name="OLE_LINK7153"/>
      <w:bookmarkStart w:id="32" w:name="OLE_LINK7158"/>
      <w:bookmarkStart w:id="33" w:name="OLE_LINK7167"/>
      <w:bookmarkStart w:id="34" w:name="OLE_LINK7173"/>
      <w:bookmarkStart w:id="35" w:name="OLE_LINK7212"/>
      <w:bookmarkStart w:id="36" w:name="OLE_LINK7213"/>
      <w:bookmarkStart w:id="37" w:name="OLE_LINK7214"/>
      <w:bookmarkStart w:id="38" w:name="OLE_LINK7215"/>
      <w:bookmarkStart w:id="39" w:name="OLE_LINK7223"/>
      <w:bookmarkStart w:id="40" w:name="OLE_LINK7228"/>
      <w:bookmarkStart w:id="41" w:name="OLE_LINK7235"/>
      <w:bookmarkStart w:id="42" w:name="OLE_LINK7236"/>
      <w:bookmarkStart w:id="43" w:name="OLE_LINK7237"/>
      <w:bookmarkStart w:id="44" w:name="OLE_LINK7240"/>
      <w:bookmarkStart w:id="45" w:name="OLE_LINK7243"/>
      <w:bookmarkStart w:id="46" w:name="OLE_LINK7250"/>
      <w:bookmarkStart w:id="47" w:name="OLE_LINK7253"/>
      <w:bookmarkStart w:id="48" w:name="OLE_LINK7513"/>
      <w:bookmarkStart w:id="49" w:name="OLE_LINK7515"/>
      <w:bookmarkStart w:id="50" w:name="OLE_LINK7522"/>
      <w:bookmarkStart w:id="51" w:name="OLE_LINK7527"/>
      <w:bookmarkStart w:id="52" w:name="OLE_LINK7530"/>
      <w:bookmarkStart w:id="53" w:name="OLE_LINK7547"/>
      <w:bookmarkStart w:id="54" w:name="OLE_LINK7550"/>
      <w:bookmarkStart w:id="55" w:name="OLE_LINK7555"/>
      <w:bookmarkStart w:id="56" w:name="OLE_LINK7559"/>
      <w:bookmarkStart w:id="57" w:name="OLE_LINK7561"/>
      <w:bookmarkStart w:id="58" w:name="OLE_LINK7608"/>
      <w:bookmarkStart w:id="59" w:name="OLE_LINK7611"/>
      <w:bookmarkStart w:id="60" w:name="OLE_LINK7616"/>
      <w:bookmarkStart w:id="61" w:name="OLE_LINK7625"/>
      <w:bookmarkStart w:id="62" w:name="OLE_LINK7628"/>
      <w:bookmarkStart w:id="63" w:name="OLE_LINK7629"/>
      <w:bookmarkStart w:id="64" w:name="OLE_LINK7633"/>
      <w:bookmarkStart w:id="65" w:name="OLE_LINK7641"/>
      <w:bookmarkStart w:id="66" w:name="OLE_LINK7568"/>
      <w:bookmarkStart w:id="67" w:name="OLE_LINK7569"/>
      <w:bookmarkStart w:id="68" w:name="OLE_LINK7571"/>
      <w:bookmarkStart w:id="69" w:name="OLE_LINK7574"/>
      <w:bookmarkStart w:id="70" w:name="OLE_LINK7577"/>
      <w:bookmarkStart w:id="71" w:name="OLE_LINK7578"/>
      <w:bookmarkStart w:id="72" w:name="OLE_LINK7583"/>
      <w:bookmarkStart w:id="73" w:name="OLE_LINK7587"/>
      <w:bookmarkStart w:id="74" w:name="OLE_LINK7597"/>
      <w:bookmarkStart w:id="75" w:name="OLE_LINK7602"/>
      <w:bookmarkStart w:id="76" w:name="OLE_LINK7605"/>
      <w:bookmarkStart w:id="77" w:name="OLE_LINK7606"/>
      <w:bookmarkStart w:id="78" w:name="OLE_LINK7610"/>
      <w:bookmarkStart w:id="79" w:name="OLE_LINK7617"/>
      <w:bookmarkStart w:id="80" w:name="OLE_LINK7620"/>
      <w:bookmarkStart w:id="81" w:name="OLE_LINK7635"/>
      <w:bookmarkStart w:id="82" w:name="OLE_LINK7649"/>
      <w:bookmarkStart w:id="83" w:name="OLE_LINK7652"/>
      <w:bookmarkStart w:id="84" w:name="OLE_LINK7655"/>
      <w:bookmarkStart w:id="85" w:name="OLE_LINK7665"/>
      <w:bookmarkStart w:id="86" w:name="OLE_LINK7684"/>
      <w:bookmarkStart w:id="87" w:name="OLE_LINK7687"/>
      <w:bookmarkStart w:id="88" w:name="OLE_LINK7690"/>
      <w:bookmarkStart w:id="89" w:name="OLE_LINK7691"/>
      <w:bookmarkStart w:id="90" w:name="OLE_LINK7695"/>
      <w:bookmarkStart w:id="91" w:name="OLE_LINK7699"/>
      <w:bookmarkStart w:id="92" w:name="OLE_LINK7703"/>
      <w:bookmarkStart w:id="93" w:name="OLE_LINK7706"/>
      <w:bookmarkStart w:id="94" w:name="OLE_LINK7709"/>
      <w:bookmarkStart w:id="95" w:name="OLE_LINK7710"/>
      <w:bookmarkStart w:id="96" w:name="OLE_LINK7711"/>
      <w:bookmarkStart w:id="97" w:name="OLE_LINK7712"/>
      <w:bookmarkStart w:id="98" w:name="OLE_LINK7718"/>
      <w:bookmarkStart w:id="99" w:name="OLE_LINK7721"/>
      <w:bookmarkStart w:id="100" w:name="OLE_LINK7722"/>
      <w:bookmarkStart w:id="101" w:name="OLE_LINK7730"/>
      <w:bookmarkStart w:id="102" w:name="OLE_LINK7734"/>
      <w:bookmarkStart w:id="103" w:name="OLE_LINK7735"/>
      <w:bookmarkStart w:id="104" w:name="OLE_LINK7736"/>
      <w:bookmarkStart w:id="105" w:name="OLE_LINK7737"/>
      <w:bookmarkStart w:id="106" w:name="OLE_LINK7738"/>
      <w:bookmarkStart w:id="107" w:name="OLE_LINK7796"/>
      <w:bookmarkStart w:id="108" w:name="OLE_LINK7799"/>
      <w:bookmarkStart w:id="109" w:name="OLE_LINK7809"/>
      <w:bookmarkStart w:id="110" w:name="OLE_LINK7813"/>
      <w:bookmarkStart w:id="111" w:name="OLE_LINK7820"/>
      <w:bookmarkStart w:id="112" w:name="OLE_LINK7836"/>
      <w:bookmarkStart w:id="113" w:name="OLE_LINK7837"/>
      <w:bookmarkStart w:id="114" w:name="OLE_LINK7838"/>
      <w:bookmarkStart w:id="115" w:name="OLE_LINK7839"/>
      <w:bookmarkStart w:id="116" w:name="OLE_LINK7843"/>
      <w:bookmarkStart w:id="117" w:name="OLE_LINK7846"/>
      <w:bookmarkStart w:id="118" w:name="OLE_LINK7867"/>
      <w:bookmarkStart w:id="119" w:name="OLE_LINK7873"/>
      <w:bookmarkStart w:id="120" w:name="OLE_LINK7876"/>
      <w:bookmarkStart w:id="121" w:name="OLE_LINK7879"/>
      <w:bookmarkStart w:id="122" w:name="OLE_LINK7882"/>
      <w:bookmarkStart w:id="123" w:name="OLE_LINK7885"/>
      <w:bookmarkStart w:id="124" w:name="OLE_LINK7894"/>
      <w:bookmarkStart w:id="125" w:name="OLE_LINK7895"/>
      <w:bookmarkStart w:id="126" w:name="OLE_LINK7896"/>
      <w:bookmarkStart w:id="127" w:name="OLE_LINK7897"/>
      <w:bookmarkStart w:id="128" w:name="OLE_LINK7903"/>
      <w:bookmarkStart w:id="129" w:name="OLE_LINK7910"/>
      <w:bookmarkStart w:id="130" w:name="OLE_LINK7977"/>
      <w:bookmarkStart w:id="131" w:name="OLE_LINK7979"/>
      <w:bookmarkStart w:id="132" w:name="OLE_LINK7983"/>
      <w:bookmarkStart w:id="133" w:name="OLE_LINK7984"/>
      <w:bookmarkStart w:id="134" w:name="OLE_LINK7985"/>
      <w:bookmarkStart w:id="135" w:name="OLE_LINK1"/>
      <w:bookmarkStart w:id="136" w:name="OLE_LINK4"/>
      <w:bookmarkStart w:id="137" w:name="OLE_LINK7"/>
      <w:bookmarkStart w:id="138" w:name="OLE_LINK10"/>
      <w:bookmarkStart w:id="139" w:name="OLE_LINK14"/>
      <w:bookmarkStart w:id="140" w:name="OLE_LINK17"/>
      <w:bookmarkStart w:id="141" w:name="OLE_LINK2"/>
      <w:bookmarkStart w:id="142" w:name="OLE_LINK11"/>
      <w:bookmarkStart w:id="143" w:name="OLE_LINK20"/>
      <w:bookmarkStart w:id="144" w:name="OLE_LINK29"/>
      <w:bookmarkStart w:id="145" w:name="OLE_LINK34"/>
      <w:bookmarkStart w:id="146" w:name="OLE_LINK37"/>
      <w:bookmarkStart w:id="147" w:name="OLE_LINK40"/>
      <w:bookmarkStart w:id="148" w:name="OLE_LINK41"/>
      <w:bookmarkStart w:id="149" w:name="OLE_LINK46"/>
      <w:bookmarkStart w:id="150" w:name="OLE_LINK49"/>
      <w:bookmarkStart w:id="151" w:name="OLE_LINK54"/>
      <w:bookmarkStart w:id="152" w:name="OLE_LINK57"/>
      <w:bookmarkStart w:id="153" w:name="OLE_LINK60"/>
      <w:bookmarkStart w:id="154" w:name="OLE_LINK65"/>
      <w:bookmarkStart w:id="155" w:name="OLE_LINK72"/>
      <w:bookmarkStart w:id="156" w:name="OLE_LINK75"/>
      <w:bookmarkStart w:id="157" w:name="OLE_LINK82"/>
      <w:bookmarkStart w:id="158" w:name="OLE_LINK84"/>
      <w:bookmarkStart w:id="159" w:name="OLE_LINK87"/>
      <w:bookmarkStart w:id="160" w:name="OLE_LINK100"/>
      <w:bookmarkStart w:id="161" w:name="OLE_LINK103"/>
      <w:bookmarkStart w:id="162" w:name="OLE_LINK108"/>
      <w:bookmarkStart w:id="163" w:name="OLE_LINK174"/>
      <w:bookmarkStart w:id="164" w:name="OLE_LINK177"/>
      <w:bookmarkStart w:id="165" w:name="OLE_LINK184"/>
      <w:bookmarkStart w:id="166" w:name="OLE_LINK187"/>
      <w:bookmarkStart w:id="167" w:name="OLE_LINK192"/>
      <w:bookmarkStart w:id="168" w:name="OLE_LINK197"/>
      <w:bookmarkStart w:id="169" w:name="OLE_LINK200"/>
      <w:bookmarkStart w:id="170" w:name="OLE_LINK203"/>
      <w:bookmarkStart w:id="171" w:name="OLE_LINK208"/>
      <w:bookmarkStart w:id="172" w:name="OLE_LINK216"/>
      <w:bookmarkStart w:id="173" w:name="OLE_LINK219"/>
      <w:bookmarkStart w:id="174" w:name="OLE_LINK220"/>
      <w:bookmarkStart w:id="175" w:name="OLE_LINK226"/>
      <w:bookmarkStart w:id="176" w:name="OLE_LINK229"/>
      <w:bookmarkStart w:id="177" w:name="OLE_LINK233"/>
      <w:bookmarkStart w:id="178" w:name="OLE_LINK236"/>
      <w:bookmarkStart w:id="179" w:name="OLE_LINK241"/>
      <w:bookmarkStart w:id="180" w:name="OLE_LINK1310"/>
      <w:bookmarkStart w:id="181" w:name="OLE_LINK1318"/>
      <w:bookmarkStart w:id="182" w:name="OLE_LINK1324"/>
      <w:bookmarkStart w:id="183" w:name="OLE_LINK1325"/>
      <w:bookmarkStart w:id="184" w:name="OLE_LINK1326"/>
      <w:bookmarkStart w:id="185" w:name="OLE_LINK6"/>
      <w:bookmarkStart w:id="186" w:name="OLE_LINK12"/>
      <w:bookmarkStart w:id="187" w:name="OLE_LINK19"/>
      <w:bookmarkStart w:id="188" w:name="OLE_LINK26"/>
      <w:bookmarkStart w:id="189" w:name="OLE_LINK30"/>
      <w:bookmarkStart w:id="190" w:name="OLE_LINK36"/>
      <w:bookmarkStart w:id="191" w:name="OLE_LINK42"/>
      <w:bookmarkStart w:id="192" w:name="OLE_LINK51"/>
      <w:bookmarkStart w:id="193" w:name="OLE_LINK61"/>
      <w:bookmarkStart w:id="194" w:name="OLE_LINK66"/>
      <w:bookmarkStart w:id="195" w:name="OLE_LINK74"/>
      <w:bookmarkStart w:id="196" w:name="OLE_LINK78"/>
      <w:bookmarkStart w:id="197" w:name="OLE_LINK1219"/>
      <w:bookmarkStart w:id="198" w:name="OLE_LINK1220"/>
      <w:bookmarkStart w:id="199" w:name="OLE_LINK1232"/>
      <w:bookmarkStart w:id="200" w:name="OLE_LINK1233"/>
      <w:bookmarkStart w:id="201" w:name="OLE_LINK1236"/>
      <w:bookmarkStart w:id="202" w:name="OLE_LINK1241"/>
      <w:bookmarkStart w:id="203" w:name="OLE_LINK1247"/>
      <w:bookmarkStart w:id="204" w:name="OLE_LINK1255"/>
      <w:bookmarkStart w:id="205" w:name="OLE_LINK1261"/>
      <w:bookmarkStart w:id="206" w:name="OLE_LINK1267"/>
      <w:bookmarkStart w:id="207" w:name="OLE_LINK1269"/>
      <w:bookmarkStart w:id="208" w:name="OLE_LINK1272"/>
      <w:bookmarkStart w:id="209" w:name="OLE_LINK1282"/>
      <w:bookmarkStart w:id="210" w:name="OLE_LINK1286"/>
      <w:bookmarkStart w:id="211" w:name="OLE_LINK1290"/>
      <w:bookmarkStart w:id="212" w:name="OLE_LINK1291"/>
      <w:bookmarkStart w:id="213" w:name="OLE_LINK1295"/>
      <w:bookmarkStart w:id="214" w:name="OLE_LINK1299"/>
      <w:bookmarkStart w:id="215" w:name="OLE_LINK1303"/>
      <w:bookmarkStart w:id="216" w:name="OLE_LINK1307"/>
      <w:bookmarkStart w:id="217" w:name="OLE_LINK1311"/>
      <w:bookmarkStart w:id="218" w:name="OLE_LINK1327"/>
      <w:bookmarkStart w:id="219" w:name="OLE_LINK1334"/>
      <w:bookmarkStart w:id="220" w:name="OLE_LINK1340"/>
      <w:bookmarkStart w:id="221" w:name="OLE_LINK1342"/>
      <w:bookmarkStart w:id="222" w:name="OLE_LINK1346"/>
      <w:bookmarkStart w:id="223" w:name="OLE_LINK1352"/>
      <w:bookmarkStart w:id="224" w:name="OLE_LINK3"/>
      <w:bookmarkStart w:id="225" w:name="OLE_LINK15"/>
      <w:bookmarkStart w:id="226" w:name="OLE_LINK23"/>
      <w:bookmarkStart w:id="227" w:name="OLE_LINK21"/>
      <w:bookmarkStart w:id="228" w:name="OLE_LINK1225"/>
      <w:bookmarkStart w:id="229" w:name="OLE_LINK1237"/>
      <w:bookmarkStart w:id="230" w:name="OLE_LINK1244"/>
      <w:bookmarkStart w:id="231" w:name="OLE_LINK1250"/>
      <w:bookmarkStart w:id="232" w:name="OLE_LINK1251"/>
      <w:bookmarkStart w:id="233" w:name="OLE_LINK1256"/>
      <w:bookmarkStart w:id="234" w:name="OLE_LINK1262"/>
      <w:bookmarkStart w:id="235" w:name="OLE_LINK1273"/>
      <w:bookmarkStart w:id="236" w:name="OLE_LINK1276"/>
      <w:bookmarkStart w:id="237" w:name="OLE_LINK1283"/>
      <w:bookmarkStart w:id="238" w:name="OLE_LINK1292"/>
      <w:bookmarkStart w:id="239" w:name="OLE_LINK1297"/>
      <w:bookmarkStart w:id="240" w:name="OLE_LINK1301"/>
      <w:bookmarkStart w:id="241" w:name="OLE_LINK1305"/>
      <w:bookmarkStart w:id="242" w:name="OLE_LINK1312"/>
      <w:bookmarkStart w:id="243" w:name="OLE_LINK1315"/>
      <w:bookmarkStart w:id="244" w:name="OLE_LINK1319"/>
      <w:bookmarkStart w:id="245" w:name="OLE_LINK1322"/>
      <w:bookmarkStart w:id="246" w:name="OLE_LINK7224"/>
      <w:bookmarkStart w:id="247" w:name="OLE_LINK7229"/>
      <w:bookmarkStart w:id="248" w:name="OLE_LINK7234"/>
      <w:bookmarkStart w:id="249" w:name="OLE_LINK7241"/>
      <w:bookmarkStart w:id="250" w:name="OLE_LINK7244"/>
      <w:bookmarkStart w:id="251" w:name="OLE_LINK7259"/>
      <w:bookmarkStart w:id="252" w:name="OLE_LINK7264"/>
      <w:bookmarkStart w:id="253" w:name="OLE_LINK7268"/>
      <w:bookmarkStart w:id="254" w:name="OLE_LINK7274"/>
      <w:bookmarkStart w:id="255" w:name="OLE_LINK7279"/>
      <w:bookmarkStart w:id="256" w:name="OLE_LINK7288"/>
      <w:bookmarkStart w:id="257" w:name="OLE_LINK7290"/>
      <w:bookmarkStart w:id="258" w:name="OLE_LINK7295"/>
      <w:bookmarkStart w:id="259" w:name="OLE_LINK7300"/>
      <w:bookmarkStart w:id="260" w:name="OLE_LINK7301"/>
      <w:bookmarkStart w:id="261" w:name="OLE_LINK7302"/>
      <w:bookmarkStart w:id="262" w:name="OLE_LINK7305"/>
      <w:bookmarkStart w:id="263" w:name="OLE_LINK7308"/>
      <w:bookmarkStart w:id="264" w:name="OLE_LINK7618"/>
      <w:bookmarkStart w:id="265" w:name="OLE_LINK7623"/>
      <w:bookmarkStart w:id="266" w:name="OLE_LINK7630"/>
      <w:bookmarkStart w:id="267" w:name="OLE_LINK7639"/>
      <w:bookmarkStart w:id="268" w:name="OLE_LINK7644"/>
      <w:bookmarkStart w:id="269" w:name="OLE_LINK7650"/>
      <w:bookmarkStart w:id="270" w:name="OLE_LINK7654"/>
      <w:bookmarkStart w:id="271" w:name="OLE_LINK7666"/>
      <w:bookmarkStart w:id="272" w:name="OLE_LINK7670"/>
      <w:bookmarkStart w:id="273" w:name="OLE_LINK7675"/>
      <w:bookmarkStart w:id="274" w:name="OLE_LINK7681"/>
      <w:bookmarkStart w:id="275" w:name="OLE_LINK7682"/>
      <w:bookmarkStart w:id="276" w:name="OLE_LINK7688"/>
      <w:bookmarkStart w:id="277" w:name="OLE_LINK7693"/>
      <w:bookmarkStart w:id="278" w:name="OLE_LINK7700"/>
      <w:bookmarkStart w:id="279" w:name="OLE_LINK7724"/>
      <w:bookmarkStart w:id="280" w:name="OLE_LINK7727"/>
      <w:bookmarkStart w:id="281" w:name="OLE_LINK7732"/>
      <w:bookmarkStart w:id="282" w:name="OLE_LINK7744"/>
      <w:bookmarkStart w:id="283" w:name="OLE_LINK7753"/>
      <w:bookmarkStart w:id="284" w:name="OLE_LINK7761"/>
      <w:bookmarkStart w:id="285" w:name="OLE_LINK7765"/>
      <w:bookmarkStart w:id="286" w:name="OLE_LINK7769"/>
      <w:bookmarkStart w:id="287" w:name="OLE_LINK7772"/>
      <w:bookmarkStart w:id="288" w:name="OLE_LINK7775"/>
      <w:bookmarkStart w:id="289" w:name="OLE_LINK7779"/>
      <w:bookmarkStart w:id="290" w:name="OLE_LINK7785"/>
      <w:bookmarkStart w:id="291" w:name="OLE_LINK7788"/>
      <w:bookmarkStart w:id="292" w:name="OLE_LINK7791"/>
      <w:bookmarkStart w:id="293" w:name="OLE_LINK7794"/>
      <w:bookmarkStart w:id="294" w:name="OLE_LINK7800"/>
      <w:bookmarkStart w:id="295" w:name="OLE_LINK7803"/>
      <w:bookmarkStart w:id="296" w:name="OLE_LINK7806"/>
      <w:bookmarkStart w:id="297" w:name="OLE_LINK7810"/>
      <w:bookmarkStart w:id="298" w:name="OLE_LINK7811"/>
      <w:bookmarkStart w:id="299" w:name="OLE_LINK7815"/>
      <w:bookmarkStart w:id="300" w:name="OLE_LINK7238"/>
      <w:bookmarkStart w:id="301" w:name="OLE_LINK7245"/>
      <w:bookmarkStart w:id="302" w:name="OLE_LINK7254"/>
      <w:bookmarkStart w:id="303" w:name="OLE_LINK7260"/>
      <w:bookmarkStart w:id="304" w:name="OLE_LINK7263"/>
      <w:bookmarkStart w:id="305" w:name="OLE_LINK7265"/>
      <w:bookmarkStart w:id="306" w:name="OLE_LINK7266"/>
      <w:bookmarkStart w:id="307" w:name="OLE_LINK7272"/>
      <w:bookmarkStart w:id="308" w:name="OLE_LINK7282"/>
      <w:bookmarkStart w:id="309" w:name="OLE_LINK7287"/>
      <w:bookmarkStart w:id="310" w:name="OLE_LINK7292"/>
      <w:bookmarkStart w:id="311" w:name="OLE_LINK7296"/>
      <w:bookmarkStart w:id="312" w:name="OLE_LINK7303"/>
      <w:bookmarkStart w:id="313" w:name="OLE_LINK7307"/>
      <w:bookmarkStart w:id="314" w:name="OLE_LINK7313"/>
      <w:bookmarkStart w:id="315" w:name="OLE_LINK7317"/>
      <w:bookmarkStart w:id="316" w:name="OLE_LINK7322"/>
      <w:bookmarkStart w:id="317" w:name="OLE_LINK7326"/>
      <w:bookmarkStart w:id="318" w:name="OLE_LINK7376"/>
      <w:bookmarkStart w:id="319" w:name="OLE_LINK7379"/>
      <w:bookmarkStart w:id="320" w:name="OLE_LINK7383"/>
      <w:bookmarkStart w:id="321" w:name="OLE_LINK7386"/>
      <w:bookmarkStart w:id="322" w:name="OLE_LINK7389"/>
      <w:bookmarkStart w:id="323" w:name="OLE_LINK7394"/>
      <w:bookmarkStart w:id="324" w:name="OLE_LINK7403"/>
      <w:bookmarkStart w:id="325" w:name="OLE_LINK7422"/>
      <w:bookmarkStart w:id="326" w:name="OLE_LINK7426"/>
      <w:bookmarkStart w:id="327" w:name="OLE_LINK7432"/>
      <w:bookmarkStart w:id="328" w:name="OLE_LINK7440"/>
      <w:bookmarkStart w:id="329" w:name="OLE_LINK7523"/>
      <w:bookmarkStart w:id="330" w:name="OLE_LINK7526"/>
      <w:bookmarkStart w:id="331" w:name="OLE_LINK7533"/>
      <w:bookmarkStart w:id="332" w:name="OLE_LINK7534"/>
      <w:bookmarkStart w:id="333" w:name="OLE_LINK7538"/>
      <w:bookmarkStart w:id="334" w:name="OLE_LINK7548"/>
      <w:bookmarkStart w:id="335" w:name="OLE_LINK7552"/>
      <w:bookmarkStart w:id="336" w:name="OLE_LINK7562"/>
      <w:bookmarkStart w:id="337" w:name="OLE_LINK7572"/>
      <w:bookmarkStart w:id="338" w:name="OLE_LINK7573"/>
      <w:bookmarkStart w:id="339" w:name="OLE_LINK7579"/>
      <w:bookmarkStart w:id="340" w:name="OLE_LINK7588"/>
      <w:bookmarkStart w:id="341" w:name="OLE_LINK7593"/>
      <w:bookmarkStart w:id="342" w:name="OLE_LINK7619"/>
      <w:bookmarkStart w:id="343" w:name="OLE_LINK7631"/>
      <w:bookmarkStart w:id="344" w:name="OLE_LINK7642"/>
      <w:bookmarkStart w:id="345" w:name="OLE_LINK7646"/>
      <w:bookmarkStart w:id="346" w:name="OLE_LINK7648"/>
      <w:bookmarkStart w:id="347" w:name="OLE_LINK7658"/>
      <w:bookmarkStart w:id="348" w:name="OLE_LINK7739"/>
      <w:bookmarkStart w:id="349" w:name="OLE_LINK7743"/>
      <w:bookmarkStart w:id="350" w:name="OLE_LINK7749"/>
      <w:bookmarkStart w:id="351" w:name="OLE_LINK7756"/>
      <w:bookmarkStart w:id="352" w:name="OLE_LINK7786"/>
      <w:bookmarkStart w:id="353" w:name="OLE_LINK7793"/>
      <w:bookmarkStart w:id="354" w:name="OLE_LINK7801"/>
      <w:bookmarkStart w:id="355" w:name="OLE_LINK7805"/>
      <w:bookmarkStart w:id="356" w:name="OLE_LINK7814"/>
      <w:bookmarkStart w:id="357" w:name="OLE_LINK7818"/>
      <w:bookmarkStart w:id="358" w:name="OLE_LINK7822"/>
      <w:bookmarkStart w:id="359" w:name="OLE_LINK7825"/>
      <w:bookmarkStart w:id="360" w:name="OLE_LINK7834"/>
      <w:bookmarkStart w:id="361" w:name="OLE_LINK7840"/>
      <w:bookmarkStart w:id="362" w:name="OLE_LINK7844"/>
      <w:bookmarkStart w:id="363" w:name="OLE_LINK7850"/>
      <w:bookmarkStart w:id="364" w:name="OLE_LINK7853"/>
      <w:bookmarkStart w:id="365" w:name="OLE_LINK7858"/>
      <w:bookmarkStart w:id="366" w:name="OLE_LINK7862"/>
      <w:bookmarkStart w:id="367" w:name="OLE_LINK7863"/>
      <w:bookmarkStart w:id="368" w:name="OLE_LINK7864"/>
      <w:bookmarkStart w:id="369" w:name="OLE_LINK7871"/>
      <w:bookmarkStart w:id="370" w:name="OLE_LINK7877"/>
      <w:bookmarkStart w:id="371" w:name="OLE_LINK7883"/>
      <w:bookmarkStart w:id="372" w:name="OLE_LINK7888"/>
      <w:bookmarkStart w:id="373" w:name="OLE_LINK7898"/>
      <w:bookmarkStart w:id="374" w:name="OLE_LINK7901"/>
      <w:bookmarkStart w:id="375" w:name="OLE_LINK7255"/>
      <w:bookmarkStart w:id="376" w:name="OLE_LINK7261"/>
      <w:bookmarkStart w:id="377" w:name="OLE_LINK7269"/>
      <w:bookmarkStart w:id="378" w:name="OLE_LINK7275"/>
      <w:bookmarkStart w:id="379" w:name="OLE_LINK7280"/>
      <w:bookmarkStart w:id="380" w:name="OLE_LINK7286"/>
      <w:bookmarkStart w:id="381" w:name="OLE_LINK7293"/>
      <w:bookmarkStart w:id="382" w:name="OLE_LINK7304"/>
      <w:bookmarkStart w:id="383" w:name="OLE_LINK7306"/>
      <w:bookmarkStart w:id="384" w:name="OLE_LINK7314"/>
      <w:bookmarkStart w:id="385" w:name="OLE_LINK7324"/>
      <w:bookmarkStart w:id="386" w:name="OLE_LINK7330"/>
      <w:bookmarkStart w:id="387" w:name="OLE_LINK7335"/>
      <w:bookmarkStart w:id="388" w:name="OLE_LINK7340"/>
      <w:bookmarkStart w:id="389" w:name="OLE_LINK7343"/>
      <w:bookmarkStart w:id="390" w:name="OLE_LINK7344"/>
      <w:bookmarkStart w:id="391" w:name="OLE_LINK7348"/>
      <w:bookmarkStart w:id="392" w:name="OLE_LINK7351"/>
      <w:bookmarkStart w:id="393" w:name="OLE_LINK7357"/>
      <w:bookmarkStart w:id="394" w:name="OLE_LINK7360"/>
      <w:bookmarkStart w:id="395" w:name="OLE_LINK7361"/>
      <w:bookmarkStart w:id="396" w:name="OLE_LINK7368"/>
      <w:bookmarkStart w:id="397" w:name="OLE_LINK7372"/>
      <w:bookmarkStart w:id="398" w:name="OLE_LINK7378"/>
      <w:bookmarkStart w:id="399" w:name="OLE_LINK7384"/>
      <w:bookmarkStart w:id="400" w:name="OLE_LINK7395"/>
      <w:bookmarkStart w:id="401" w:name="OLE_LINK7404"/>
      <w:bookmarkStart w:id="402" w:name="OLE_LINK7407"/>
      <w:bookmarkStart w:id="403" w:name="OLE_LINK7411"/>
      <w:bookmarkStart w:id="404" w:name="OLE_LINK7415"/>
      <w:bookmarkStart w:id="405" w:name="OLE_LINK7418"/>
      <w:bookmarkStart w:id="406" w:name="OLE_LINK7424"/>
      <w:bookmarkStart w:id="407" w:name="OLE_LINK7667"/>
      <w:bookmarkStart w:id="408" w:name="OLE_LINK7676"/>
      <w:bookmarkStart w:id="409" w:name="OLE_LINK7685"/>
      <w:bookmarkStart w:id="410" w:name="OLE_LINK7689"/>
      <w:bookmarkStart w:id="411" w:name="OLE_LINK7701"/>
      <w:bookmarkStart w:id="412" w:name="OLE_LINK7708"/>
      <w:bookmarkStart w:id="413" w:name="OLE_LINK7720"/>
      <w:bookmarkStart w:id="414" w:name="OLE_LINK7729"/>
      <w:bookmarkStart w:id="415" w:name="OLE_LINK7747"/>
      <w:bookmarkStart w:id="416" w:name="OLE_LINK7754"/>
      <w:bookmarkStart w:id="417" w:name="OLE_LINK7771"/>
      <w:bookmarkStart w:id="418" w:name="OLE_LINK7776"/>
      <w:bookmarkStart w:id="419" w:name="OLE_LINK7777"/>
      <w:bookmarkStart w:id="420" w:name="OLE_LINK7781"/>
      <w:bookmarkStart w:id="421" w:name="OLE_LINK7787"/>
      <w:bookmarkStart w:id="422" w:name="OLE_LINK7789"/>
      <w:bookmarkStart w:id="423" w:name="OLE_LINK7795"/>
      <w:bookmarkStart w:id="424" w:name="OLE_LINK7804"/>
      <w:bookmarkStart w:id="425" w:name="OLE_LINK7816"/>
      <w:bookmarkStart w:id="426" w:name="OLE_LINK7841"/>
      <w:bookmarkStart w:id="427" w:name="OLE_LINK7848"/>
      <w:bookmarkStart w:id="428" w:name="OLE_LINK7854"/>
      <w:bookmarkStart w:id="429" w:name="OLE_LINK7866"/>
      <w:bookmarkStart w:id="430" w:name="OLE_LINK7878"/>
      <w:bookmarkStart w:id="431" w:name="OLE_LINK7889"/>
      <w:bookmarkStart w:id="432" w:name="OLE_LINK7900"/>
      <w:bookmarkStart w:id="433" w:name="OLE_LINK7906"/>
      <w:bookmarkStart w:id="434" w:name="OLE_LINK7909"/>
      <w:bookmarkStart w:id="435" w:name="OLE_LINK7913"/>
      <w:bookmarkStart w:id="436" w:name="OLE_LINK7916"/>
      <w:bookmarkStart w:id="437" w:name="OLE_LINK1335"/>
      <w:bookmarkStart w:id="438" w:name="OLE_LINK1343"/>
      <w:bookmarkStart w:id="439" w:name="OLE_LINK1344"/>
      <w:bookmarkStart w:id="440" w:name="OLE_LINK1348"/>
      <w:bookmarkStart w:id="441" w:name="OLE_LINK1353"/>
      <w:bookmarkStart w:id="442" w:name="OLE_LINK1356"/>
      <w:bookmarkStart w:id="443" w:name="OLE_LINK1361"/>
      <w:bookmarkStart w:id="444" w:name="OLE_LINK1364"/>
      <w:bookmarkStart w:id="445" w:name="OLE_LINK1365"/>
      <w:bookmarkStart w:id="446" w:name="OLE_LINK1371"/>
      <w:bookmarkStart w:id="447" w:name="OLE_LINK1375"/>
      <w:bookmarkStart w:id="448" w:name="OLE_LINK1379"/>
      <w:bookmarkStart w:id="449" w:name="OLE_LINK1384"/>
      <w:bookmarkStart w:id="450" w:name="OLE_LINK1387"/>
      <w:bookmarkStart w:id="451" w:name="OLE_LINK1391"/>
      <w:bookmarkStart w:id="452" w:name="OLE_LINK1395"/>
      <w:bookmarkStart w:id="453" w:name="OLE_LINK1399"/>
      <w:bookmarkStart w:id="454" w:name="OLE_LINK1402"/>
      <w:bookmarkStart w:id="455" w:name="OLE_LINK1412"/>
      <w:bookmarkStart w:id="456" w:name="OLE_LINK1429"/>
      <w:bookmarkStart w:id="457" w:name="OLE_LINK1433"/>
      <w:bookmarkStart w:id="458" w:name="OLE_LINK1436"/>
      <w:bookmarkStart w:id="459" w:name="OLE_LINK1449"/>
      <w:bookmarkStart w:id="460" w:name="OLE_LINK1452"/>
      <w:bookmarkStart w:id="461" w:name="OLE_LINK1457"/>
      <w:bookmarkStart w:id="462" w:name="OLE_LINK1466"/>
      <w:bookmarkStart w:id="463" w:name="OLE_LINK1474"/>
      <w:bookmarkStart w:id="464" w:name="OLE_LINK1477"/>
      <w:bookmarkStart w:id="465" w:name="OLE_LINK1478"/>
      <w:bookmarkStart w:id="466" w:name="OLE_LINK1484"/>
      <w:bookmarkStart w:id="467" w:name="OLE_LINK1490"/>
      <w:bookmarkStart w:id="468" w:name="OLE_LINK1492"/>
      <w:bookmarkStart w:id="469" w:name="OLE_LINK1496"/>
      <w:bookmarkStart w:id="470" w:name="OLE_LINK1499"/>
      <w:bookmarkStart w:id="471" w:name="OLE_LINK1503"/>
      <w:bookmarkStart w:id="472" w:name="OLE_LINK1508"/>
      <w:bookmarkStart w:id="473" w:name="OLE_LINK7674"/>
      <w:bookmarkStart w:id="474" w:name="OLE_LINK7683"/>
      <w:bookmarkStart w:id="475" w:name="OLE_LINK7704"/>
      <w:bookmarkStart w:id="476" w:name="OLE_LINK7714"/>
      <w:bookmarkStart w:id="477" w:name="OLE_LINK7725"/>
      <w:bookmarkStart w:id="478" w:name="OLE_LINK7731"/>
      <w:bookmarkStart w:id="479" w:name="OLE_LINK7740"/>
      <w:bookmarkStart w:id="480" w:name="OLE_LINK7745"/>
      <w:bookmarkStart w:id="481" w:name="OLE_LINK7755"/>
      <w:bookmarkStart w:id="482" w:name="OLE_LINK7762"/>
      <w:bookmarkStart w:id="483" w:name="OLE_LINK7766"/>
      <w:bookmarkStart w:id="484" w:name="OLE_LINK7780"/>
      <w:bookmarkStart w:id="485" w:name="OLE_LINK7797"/>
      <w:bookmarkStart w:id="486" w:name="OLE_LINK7807"/>
      <w:bookmarkStart w:id="487" w:name="OLE_LINK7817"/>
      <w:bookmarkStart w:id="488" w:name="OLE_LINK7842"/>
      <w:bookmarkStart w:id="489" w:name="OLE_LINK7851"/>
      <w:bookmarkStart w:id="490" w:name="OLE_LINK7859"/>
      <w:bookmarkStart w:id="491" w:name="OLE_LINK7868"/>
      <w:bookmarkStart w:id="492" w:name="OLE_LINK7884"/>
      <w:bookmarkStart w:id="493" w:name="OLE_LINK7902"/>
      <w:bookmarkStart w:id="494" w:name="OLE_LINK7907"/>
      <w:bookmarkStart w:id="495" w:name="OLE_LINK7917"/>
      <w:bookmarkStart w:id="496" w:name="OLE_LINK7920"/>
      <w:bookmarkStart w:id="497" w:name="OLE_LINK7923"/>
      <w:bookmarkStart w:id="498" w:name="OLE_LINK7927"/>
      <w:bookmarkStart w:id="499" w:name="OLE_LINK7933"/>
      <w:bookmarkStart w:id="500" w:name="OLE_LINK7936"/>
      <w:bookmarkStart w:id="501" w:name="OLE_LINK7938"/>
      <w:bookmarkStart w:id="502" w:name="OLE_LINK7947"/>
      <w:bookmarkStart w:id="503" w:name="OLE_LINK7952"/>
      <w:bookmarkStart w:id="504" w:name="OLE_LINK7960"/>
      <w:bookmarkStart w:id="505" w:name="OLE_LINK8010"/>
      <w:bookmarkStart w:id="506" w:name="OLE_LINK8011"/>
      <w:bookmarkStart w:id="507" w:name="OLE_LINK8012"/>
      <w:bookmarkStart w:id="508" w:name="OLE_LINK8015"/>
      <w:bookmarkStart w:id="509" w:name="OLE_LINK8023"/>
      <w:bookmarkStart w:id="510" w:name="OLE_LINK8026"/>
      <w:bookmarkStart w:id="511" w:name="OLE_LINK8027"/>
      <w:bookmarkStart w:id="512" w:name="OLE_LINK8034"/>
      <w:bookmarkStart w:id="513" w:name="OLE_LINK8037"/>
      <w:bookmarkStart w:id="514" w:name="OLE_LINK8046"/>
      <w:bookmarkStart w:id="515" w:name="OLE_LINK8049"/>
      <w:bookmarkStart w:id="516" w:name="OLE_LINK8055"/>
      <w:bookmarkStart w:id="517" w:name="OLE_LINK8059"/>
      <w:bookmarkStart w:id="518" w:name="OLE_LINK8064"/>
      <w:bookmarkStart w:id="519" w:name="OLE_LINK8066"/>
      <w:bookmarkStart w:id="520" w:name="OLE_LINK8072"/>
      <w:bookmarkStart w:id="521" w:name="OLE_LINK8078"/>
      <w:bookmarkStart w:id="522" w:name="OLE_LINK8081"/>
      <w:bookmarkStart w:id="523" w:name="OLE_LINK8089"/>
      <w:bookmarkStart w:id="524" w:name="OLE_LINK8134"/>
      <w:bookmarkStart w:id="525" w:name="OLE_LINK8137"/>
      <w:bookmarkStart w:id="526" w:name="OLE_LINK8138"/>
      <w:bookmarkStart w:id="527" w:name="OLE_LINK8139"/>
      <w:bookmarkStart w:id="528" w:name="OLE_LINK8141"/>
      <w:bookmarkStart w:id="529" w:name="OLE_LINK8144"/>
      <w:bookmarkStart w:id="530" w:name="OLE_LINK8148"/>
      <w:bookmarkStart w:id="531" w:name="OLE_LINK8153"/>
      <w:bookmarkStart w:id="532" w:name="OLE_LINK8157"/>
      <w:bookmarkStart w:id="533" w:name="OLE_LINK8160"/>
      <w:bookmarkStart w:id="534" w:name="OLE_LINK8166"/>
      <w:bookmarkStart w:id="535" w:name="OLE_LINK8171"/>
      <w:bookmarkStart w:id="536" w:name="OLE_LINK8175"/>
      <w:bookmarkStart w:id="537" w:name="OLE_LINK8179"/>
      <w:bookmarkStart w:id="538" w:name="OLE_LINK8185"/>
      <w:bookmarkStart w:id="539" w:name="OLE_LINK8188"/>
      <w:bookmarkStart w:id="540" w:name="OLE_LINK8192"/>
      <w:bookmarkStart w:id="541" w:name="OLE_LINK8199"/>
      <w:bookmarkStart w:id="542" w:name="OLE_LINK8203"/>
      <w:bookmarkStart w:id="543" w:name="OLE_LINK8209"/>
      <w:bookmarkStart w:id="544" w:name="OLE_LINK8217"/>
      <w:bookmarkStart w:id="545" w:name="OLE_LINK8222"/>
      <w:bookmarkStart w:id="546" w:name="OLE_LINK8226"/>
      <w:bookmarkStart w:id="547" w:name="OLE_LINK8229"/>
      <w:bookmarkStart w:id="548" w:name="OLE_LINK8230"/>
      <w:bookmarkStart w:id="549" w:name="OLE_LINK8232"/>
      <w:bookmarkStart w:id="550" w:name="OLE_LINK8239"/>
      <w:bookmarkStart w:id="551" w:name="OLE_LINK1357"/>
      <w:bookmarkStart w:id="552" w:name="OLE_LINK1372"/>
      <w:bookmarkStart w:id="553" w:name="OLE_LINK1381"/>
      <w:bookmarkStart w:id="554" w:name="OLE_LINK1382"/>
      <w:bookmarkStart w:id="555" w:name="OLE_LINK1397"/>
      <w:bookmarkStart w:id="556" w:name="OLE_LINK1407"/>
      <w:bookmarkStart w:id="557" w:name="OLE_LINK1414"/>
      <w:bookmarkStart w:id="558" w:name="OLE_LINK1419"/>
      <w:bookmarkStart w:id="559" w:name="OLE_LINK1424"/>
      <w:bookmarkStart w:id="560" w:name="OLE_LINK1434"/>
      <w:bookmarkStart w:id="561" w:name="OLE_LINK1441"/>
      <w:bookmarkStart w:id="562" w:name="OLE_LINK7845"/>
      <w:bookmarkStart w:id="563" w:name="OLE_LINK7860"/>
      <w:bookmarkStart w:id="564" w:name="OLE_LINK7890"/>
      <w:bookmarkStart w:id="565" w:name="OLE_LINK7914"/>
      <w:bookmarkStart w:id="566" w:name="OLE_LINK7918"/>
      <w:bookmarkStart w:id="567" w:name="OLE_LINK7925"/>
      <w:bookmarkStart w:id="568" w:name="OLE_LINK7929"/>
      <w:bookmarkStart w:id="569" w:name="OLE_LINK7932"/>
      <w:bookmarkStart w:id="570" w:name="OLE_LINK7939"/>
      <w:bookmarkStart w:id="571" w:name="OLE_LINK7944"/>
      <w:bookmarkStart w:id="572" w:name="OLE_LINK7953"/>
      <w:bookmarkStart w:id="573" w:name="OLE_LINK8177"/>
      <w:bookmarkStart w:id="574" w:name="OLE_LINK8186"/>
      <w:bookmarkStart w:id="575" w:name="OLE_LINK8194"/>
      <w:bookmarkStart w:id="576" w:name="OLE_LINK8200"/>
      <w:bookmarkStart w:id="577" w:name="OLE_LINK8206"/>
      <w:bookmarkStart w:id="578" w:name="OLE_LINK8212"/>
      <w:bookmarkStart w:id="579" w:name="OLE_LINK8213"/>
      <w:bookmarkStart w:id="580" w:name="OLE_LINK8214"/>
      <w:bookmarkStart w:id="581" w:name="OLE_LINK8219"/>
      <w:bookmarkStart w:id="582" w:name="OLE_LINK8224"/>
      <w:bookmarkStart w:id="583" w:name="OLE_LINK8227"/>
      <w:bookmarkStart w:id="584" w:name="OLE_LINK8235"/>
      <w:bookmarkStart w:id="585" w:name="OLE_LINK8241"/>
      <w:bookmarkStart w:id="586" w:name="OLE_LINK8245"/>
      <w:bookmarkStart w:id="587" w:name="OLE_LINK8248"/>
      <w:bookmarkStart w:id="588" w:name="OLE_LINK8254"/>
      <w:bookmarkStart w:id="589" w:name="OLE_LINK8262"/>
      <w:bookmarkStart w:id="590" w:name="OLE_LINK8267"/>
      <w:bookmarkStart w:id="591" w:name="OLE_LINK8272"/>
      <w:bookmarkStart w:id="592" w:name="OLE_LINK8276"/>
      <w:bookmarkStart w:id="593" w:name="OLE_LINK8283"/>
      <w:bookmarkStart w:id="594" w:name="OLE_LINK8293"/>
      <w:bookmarkStart w:id="595" w:name="OLE_LINK8297"/>
      <w:bookmarkStart w:id="596" w:name="OLE_LINK8303"/>
      <w:bookmarkStart w:id="597" w:name="OLE_LINK8305"/>
      <w:bookmarkStart w:id="598" w:name="OLE_LINK8311"/>
      <w:bookmarkStart w:id="599" w:name="OLE_LINK8316"/>
      <w:bookmarkStart w:id="600" w:name="OLE_LINK8319"/>
      <w:bookmarkStart w:id="601" w:name="OLE_LINK8323"/>
      <w:bookmarkStart w:id="602" w:name="OLE_LINK8328"/>
      <w:bookmarkStart w:id="603" w:name="OLE_LINK8390"/>
      <w:bookmarkStart w:id="604" w:name="OLE_LINK8393"/>
      <w:bookmarkStart w:id="605" w:name="OLE_LINK8399"/>
      <w:bookmarkStart w:id="606" w:name="OLE_LINK8402"/>
      <w:bookmarkStart w:id="607" w:name="OLE_LINK8403"/>
      <w:bookmarkStart w:id="608" w:name="OLE_LINK8404"/>
      <w:bookmarkStart w:id="609" w:name="OLE_LINK8406"/>
      <w:bookmarkStart w:id="610" w:name="OLE_LINK8410"/>
      <w:bookmarkStart w:id="611" w:name="OLE_LINK8418"/>
      <w:bookmarkStart w:id="612" w:name="OLE_LINK8422"/>
      <w:bookmarkStart w:id="613" w:name="OLE_LINK8426"/>
      <w:bookmarkStart w:id="614" w:name="OLE_LINK8432"/>
      <w:bookmarkStart w:id="615" w:name="OLE_LINK8435"/>
      <w:bookmarkStart w:id="616" w:name="OLE_LINK8438"/>
      <w:bookmarkStart w:id="617" w:name="OLE_LINK8439"/>
      <w:bookmarkStart w:id="618" w:name="OLE_LINK8443"/>
      <w:bookmarkStart w:id="619" w:name="OLE_LINK8444"/>
      <w:bookmarkStart w:id="620" w:name="OLE_LINK8448"/>
      <w:bookmarkStart w:id="621" w:name="OLE_LINK8451"/>
      <w:bookmarkStart w:id="622" w:name="OLE_LINK8455"/>
      <w:bookmarkStart w:id="623" w:name="OLE_LINK8462"/>
      <w:bookmarkStart w:id="624" w:name="OLE_LINK8466"/>
      <w:bookmarkStart w:id="625" w:name="OLE_LINK8467"/>
      <w:bookmarkStart w:id="626" w:name="OLE_LINK8470"/>
      <w:bookmarkStart w:id="627" w:name="OLE_LINK8471"/>
      <w:bookmarkStart w:id="628" w:name="OLE_LINK8475"/>
      <w:bookmarkStart w:id="629" w:name="OLE_LINK8485"/>
      <w:bookmarkStart w:id="630" w:name="OLE_LINK8490"/>
      <w:bookmarkStart w:id="631" w:name="OLE_LINK8495"/>
      <w:bookmarkStart w:id="632" w:name="OLE_LINK8498"/>
      <w:bookmarkStart w:id="633" w:name="OLE_LINK8510"/>
      <w:bookmarkStart w:id="634" w:name="OLE_LINK8548"/>
      <w:bookmarkStart w:id="635" w:name="OLE_LINK8549"/>
      <w:bookmarkStart w:id="636" w:name="OLE_LINK8555"/>
      <w:bookmarkStart w:id="637" w:name="OLE_LINK8558"/>
      <w:bookmarkStart w:id="638" w:name="OLE_LINK8564"/>
      <w:bookmarkStart w:id="639" w:name="OLE_LINK8565"/>
      <w:bookmarkStart w:id="640" w:name="OLE_LINK8575"/>
      <w:bookmarkStart w:id="641" w:name="OLE_LINK8579"/>
      <w:bookmarkStart w:id="642" w:name="OLE_LINK8584"/>
      <w:bookmarkStart w:id="643" w:name="OLE_LINK8586"/>
      <w:bookmarkStart w:id="644" w:name="OLE_LINK8587"/>
      <w:bookmarkStart w:id="645" w:name="OLE_LINK5"/>
      <w:bookmarkStart w:id="646" w:name="OLE_LINK24"/>
      <w:bookmarkStart w:id="647" w:name="OLE_LINK28"/>
      <w:bookmarkStart w:id="648" w:name="OLE_LINK1339"/>
      <w:bookmarkStart w:id="649" w:name="OLE_LINK1347"/>
      <w:bookmarkStart w:id="650" w:name="OLE_LINK1358"/>
      <w:bookmarkStart w:id="651" w:name="OLE_LINK1366"/>
      <w:bookmarkStart w:id="652" w:name="OLE_LINK1376"/>
      <w:bookmarkStart w:id="653" w:name="OLE_LINK1380"/>
      <w:bookmarkStart w:id="654" w:name="OLE_LINK1392"/>
      <w:bookmarkStart w:id="655" w:name="OLE_LINK1401"/>
      <w:bookmarkStart w:id="656" w:name="OLE_LINK1408"/>
      <w:bookmarkStart w:id="657" w:name="OLE_LINK1413"/>
      <w:bookmarkStart w:id="658" w:name="OLE_LINK1417"/>
      <w:bookmarkStart w:id="659" w:name="OLE_LINK1426"/>
      <w:bookmarkStart w:id="660" w:name="OLE_LINK1431"/>
      <w:bookmarkStart w:id="661" w:name="OLE_LINK1442"/>
      <w:bookmarkStart w:id="662" w:name="OLE_LINK1446"/>
      <w:bookmarkStart w:id="663" w:name="OLE_LINK1450"/>
      <w:bookmarkStart w:id="664" w:name="OLE_LINK1458"/>
      <w:bookmarkStart w:id="665" w:name="OLE_LINK1464"/>
      <w:bookmarkStart w:id="666" w:name="OLE_LINK7808"/>
      <w:bookmarkStart w:id="667" w:name="OLE_LINK7819"/>
      <w:bookmarkStart w:id="668" w:name="OLE_LINK7891"/>
      <w:bookmarkStart w:id="669" w:name="OLE_LINK8"/>
      <w:bookmarkStart w:id="670" w:name="OLE_LINK27"/>
      <w:bookmarkStart w:id="671" w:name="OLE_LINK35"/>
      <w:bookmarkStart w:id="672" w:name="OLE_LINK45"/>
      <w:bookmarkStart w:id="673" w:name="OLE_LINK53"/>
      <w:bookmarkStart w:id="674" w:name="OLE_LINK62"/>
      <w:bookmarkStart w:id="675" w:name="OLE_LINK68"/>
      <w:bookmarkStart w:id="676" w:name="OLE_LINK76"/>
      <w:bookmarkStart w:id="677" w:name="OLE_LINK81"/>
      <w:bookmarkStart w:id="678" w:name="OLE_LINK88"/>
      <w:bookmarkStart w:id="679" w:name="OLE_LINK92"/>
      <w:bookmarkStart w:id="680" w:name="OLE_LINK102"/>
      <w:bookmarkStart w:id="681" w:name="OLE_LINK107"/>
      <w:bookmarkStart w:id="682" w:name="OLE_LINK113"/>
      <w:bookmarkStart w:id="683" w:name="OLE_LINK117"/>
      <w:bookmarkStart w:id="684" w:name="OLE_LINK124"/>
      <w:bookmarkStart w:id="685" w:name="OLE_LINK127"/>
      <w:bookmarkStart w:id="686" w:name="OLE_LINK130"/>
      <w:bookmarkStart w:id="687" w:name="OLE_LINK7677"/>
      <w:bookmarkStart w:id="688" w:name="OLE_LINK7726"/>
      <w:bookmarkStart w:id="689" w:name="OLE_LINK7746"/>
      <w:bookmarkStart w:id="690" w:name="OLE_LINK7758"/>
      <w:bookmarkStart w:id="691" w:name="OLE_LINK7767"/>
      <w:bookmarkStart w:id="692" w:name="OLE_LINK7782"/>
      <w:bookmarkStart w:id="693" w:name="OLE_LINK7821"/>
      <w:bookmarkStart w:id="694" w:name="OLE_LINK7919"/>
      <w:bookmarkStart w:id="695" w:name="OLE_LINK7931"/>
      <w:bookmarkStart w:id="696" w:name="OLE_LINK7941"/>
      <w:bookmarkStart w:id="697" w:name="OLE_LINK7945"/>
      <w:bookmarkStart w:id="698" w:name="OLE_LINK7959"/>
      <w:bookmarkStart w:id="699" w:name="OLE_LINK8097"/>
      <w:bookmarkStart w:id="700" w:name="OLE_LINK8101"/>
      <w:bookmarkStart w:id="701" w:name="OLE_LINK8104"/>
      <w:bookmarkStart w:id="702" w:name="OLE_LINK8111"/>
      <w:bookmarkStart w:id="703" w:name="OLE_LINK8118"/>
      <w:bookmarkStart w:id="704" w:name="OLE_LINK8122"/>
      <w:bookmarkStart w:id="705" w:name="OLE_LINK8126"/>
      <w:bookmarkStart w:id="706" w:name="OLE_LINK8133"/>
      <w:bookmarkStart w:id="707" w:name="OLE_LINK8142"/>
      <w:bookmarkStart w:id="708" w:name="OLE_LINK8150"/>
      <w:bookmarkStart w:id="709" w:name="OLE_LINK8154"/>
      <w:bookmarkStart w:id="710" w:name="OLE_LINK8161"/>
      <w:bookmarkStart w:id="711" w:name="OLE_LINK8164"/>
      <w:bookmarkStart w:id="712" w:name="OLE_LINK8169"/>
      <w:bookmarkStart w:id="713" w:name="OLE_LINK8174"/>
      <w:bookmarkStart w:id="714" w:name="OLE_LINK8187"/>
      <w:bookmarkStart w:id="715" w:name="OLE_LINK8195"/>
      <w:bookmarkStart w:id="716" w:name="OLE_LINK8198"/>
      <w:bookmarkStart w:id="717" w:name="OLE_LINK8204"/>
      <w:bookmarkStart w:id="718" w:name="OLE_LINK8210"/>
      <w:bookmarkStart w:id="719" w:name="OLE_LINK8284"/>
      <w:bookmarkStart w:id="720" w:name="OLE_LINK8289"/>
      <w:bookmarkStart w:id="721" w:name="OLE_LINK8292"/>
      <w:bookmarkStart w:id="722" w:name="OLE_LINK8301"/>
      <w:bookmarkStart w:id="723" w:name="OLE_LINK8307"/>
      <w:bookmarkStart w:id="724" w:name="OLE_LINK8312"/>
      <w:bookmarkStart w:id="725" w:name="OLE_LINK8320"/>
      <w:bookmarkStart w:id="726" w:name="OLE_LINK8329"/>
      <w:bookmarkStart w:id="727" w:name="OLE_LINK8332"/>
      <w:bookmarkStart w:id="728" w:name="OLE_LINK8335"/>
      <w:bookmarkStart w:id="729" w:name="OLE_LINK8338"/>
      <w:bookmarkStart w:id="730" w:name="OLE_LINK8343"/>
      <w:bookmarkStart w:id="731" w:name="OLE_LINK8346"/>
      <w:bookmarkStart w:id="732" w:name="OLE_LINK8350"/>
      <w:bookmarkStart w:id="733" w:name="OLE_LINK8351"/>
      <w:bookmarkStart w:id="734" w:name="OLE_LINK8354"/>
      <w:bookmarkStart w:id="735" w:name="OLE_LINK8355"/>
      <w:bookmarkStart w:id="736" w:name="OLE_LINK8360"/>
      <w:bookmarkStart w:id="737" w:name="OLE_LINK8361"/>
      <w:bookmarkStart w:id="738" w:name="OLE_LINK8367"/>
      <w:bookmarkStart w:id="739" w:name="OLE_LINK8368"/>
      <w:bookmarkStart w:id="740" w:name="OLE_LINK31"/>
      <w:bookmarkStart w:id="741" w:name="OLE_LINK38"/>
      <w:bookmarkStart w:id="742" w:name="OLE_LINK1377"/>
      <w:bookmarkStart w:id="743" w:name="OLE_LINK1386"/>
      <w:bookmarkStart w:id="744" w:name="OLE_LINK1403"/>
      <w:bookmarkStart w:id="745" w:name="OLE_LINK1415"/>
      <w:bookmarkStart w:id="746" w:name="OLE_LINK1416"/>
      <w:bookmarkStart w:id="747" w:name="OLE_LINK1421"/>
      <w:bookmarkStart w:id="748" w:name="OLE_LINK1435"/>
      <w:bookmarkStart w:id="749" w:name="OLE_LINK1447"/>
      <w:bookmarkStart w:id="750" w:name="OLE_LINK1453"/>
      <w:bookmarkStart w:id="751" w:name="OLE_LINK1459"/>
      <w:bookmarkStart w:id="752" w:name="OLE_LINK1463"/>
      <w:bookmarkStart w:id="753" w:name="OLE_LINK1468"/>
      <w:bookmarkStart w:id="754" w:name="OLE_LINK1469"/>
      <w:bookmarkStart w:id="755" w:name="OLE_LINK1476"/>
      <w:bookmarkStart w:id="756" w:name="OLE_LINK1481"/>
      <w:bookmarkStart w:id="757" w:name="OLE_LINK1486"/>
      <w:bookmarkStart w:id="758" w:name="OLE_LINK1493"/>
      <w:bookmarkStart w:id="759" w:name="OLE_LINK1494"/>
      <w:bookmarkStart w:id="760" w:name="OLE_LINK1501"/>
      <w:bookmarkStart w:id="761" w:name="OLE_LINK1507"/>
      <w:bookmarkStart w:id="762" w:name="OLE_LINK1512"/>
      <w:bookmarkStart w:id="763" w:name="OLE_LINK1517"/>
      <w:bookmarkStart w:id="764" w:name="OLE_LINK1523"/>
      <w:bookmarkStart w:id="765" w:name="OLE_LINK1526"/>
      <w:bookmarkStart w:id="766" w:name="OLE_LINK1529"/>
      <w:bookmarkStart w:id="767" w:name="OLE_LINK1533"/>
      <w:bookmarkStart w:id="768" w:name="OLE_LINK1539"/>
      <w:bookmarkStart w:id="769" w:name="OLE_LINK1543"/>
      <w:bookmarkStart w:id="770" w:name="OLE_LINK1551"/>
      <w:bookmarkStart w:id="771" w:name="OLE_LINK1737"/>
      <w:bookmarkStart w:id="772" w:name="OLE_LINK1738"/>
      <w:bookmarkStart w:id="773" w:name="OLE_LINK1744"/>
      <w:bookmarkStart w:id="774" w:name="OLE_LINK1752"/>
      <w:bookmarkStart w:id="775" w:name="OLE_LINK1757"/>
      <w:bookmarkStart w:id="776" w:name="OLE_LINK1761"/>
      <w:bookmarkStart w:id="777" w:name="OLE_LINK1766"/>
      <w:bookmarkStart w:id="778" w:name="OLE_LINK1767"/>
      <w:bookmarkStart w:id="779" w:name="OLE_LINK1774"/>
      <w:bookmarkStart w:id="780" w:name="OLE_LINK1780"/>
      <w:bookmarkStart w:id="781" w:name="OLE_LINK1785"/>
      <w:bookmarkStart w:id="782" w:name="OLE_LINK1790"/>
      <w:bookmarkStart w:id="783" w:name="OLE_LINK1791"/>
      <w:bookmarkStart w:id="784" w:name="OLE_LINK1794"/>
      <w:bookmarkStart w:id="785" w:name="OLE_LINK1800"/>
      <w:bookmarkStart w:id="786" w:name="OLE_LINK1810"/>
      <w:bookmarkStart w:id="787" w:name="OLE_LINK1816"/>
      <w:bookmarkStart w:id="788" w:name="OLE_LINK1817"/>
      <w:bookmarkStart w:id="789" w:name="OLE_LINK1824"/>
      <w:bookmarkStart w:id="790" w:name="OLE_LINK1831"/>
      <w:bookmarkStart w:id="791" w:name="OLE_LINK1835"/>
      <w:bookmarkStart w:id="792" w:name="OLE_LINK1836"/>
      <w:bookmarkStart w:id="793" w:name="OLE_LINK1840"/>
      <w:bookmarkStart w:id="794" w:name="OLE_LINK1846"/>
      <w:bookmarkStart w:id="795" w:name="OLE_LINK1847"/>
      <w:bookmarkStart w:id="796" w:name="OLE_LINK1856"/>
      <w:bookmarkStart w:id="797" w:name="OLE_LINK1861"/>
      <w:bookmarkStart w:id="798" w:name="OLE_LINK1866"/>
      <w:bookmarkStart w:id="799" w:name="OLE_LINK1871"/>
      <w:bookmarkStart w:id="800" w:name="OLE_LINK1878"/>
      <w:bookmarkStart w:id="801" w:name="OLE_LINK1879"/>
      <w:bookmarkStart w:id="802" w:name="OLE_LINK1883"/>
      <w:bookmarkStart w:id="803" w:name="OLE_LINK1887"/>
      <w:bookmarkStart w:id="804" w:name="OLE_LINK1893"/>
      <w:bookmarkStart w:id="805" w:name="OLE_LINK1897"/>
      <w:bookmarkStart w:id="806" w:name="OLE_LINK1901"/>
      <w:bookmarkStart w:id="807" w:name="OLE_LINK1905"/>
      <w:bookmarkStart w:id="808" w:name="OLE_LINK1906"/>
      <w:bookmarkStart w:id="809" w:name="OLE_LINK1910"/>
      <w:bookmarkStart w:id="810" w:name="OLE_LINK1911"/>
      <w:bookmarkStart w:id="811" w:name="OLE_LINK1918"/>
      <w:bookmarkStart w:id="812" w:name="OLE_LINK1925"/>
      <w:bookmarkStart w:id="813" w:name="OLE_LINK1931"/>
      <w:bookmarkStart w:id="814" w:name="OLE_LINK1937"/>
      <w:bookmarkStart w:id="815" w:name="OLE_LINK1941"/>
      <w:bookmarkStart w:id="816" w:name="OLE_LINK1946"/>
      <w:bookmarkStart w:id="817" w:name="OLE_LINK1951"/>
      <w:bookmarkStart w:id="818" w:name="OLE_LINK1960"/>
      <w:bookmarkStart w:id="819" w:name="OLE_LINK1967"/>
      <w:bookmarkStart w:id="820" w:name="OLE_LINK1971"/>
      <w:bookmarkStart w:id="821" w:name="OLE_LINK1972"/>
      <w:bookmarkStart w:id="822" w:name="OLE_LINK1978"/>
      <w:bookmarkStart w:id="823" w:name="OLE_LINK1979"/>
      <w:bookmarkStart w:id="824" w:name="OLE_LINK1985"/>
      <w:bookmarkStart w:id="825" w:name="OLE_LINK1986"/>
      <w:bookmarkStart w:id="826" w:name="OLE_LINK1990"/>
      <w:bookmarkStart w:id="827" w:name="OLE_LINK1991"/>
      <w:bookmarkStart w:id="828" w:name="OLE_LINK2002"/>
      <w:bookmarkStart w:id="829" w:name="OLE_LINK2007"/>
      <w:bookmarkStart w:id="830" w:name="OLE_LINK2008"/>
      <w:bookmarkStart w:id="831" w:name="OLE_LINK2012"/>
      <w:bookmarkStart w:id="832" w:name="OLE_LINK2019"/>
      <w:bookmarkStart w:id="833" w:name="OLE_LINK2020"/>
      <w:bookmarkStart w:id="834" w:name="OLE_LINK2024"/>
      <w:bookmarkStart w:id="835" w:name="OLE_LINK2025"/>
      <w:bookmarkStart w:id="836" w:name="OLE_LINK2058"/>
      <w:bookmarkStart w:id="837" w:name="OLE_LINK2064"/>
      <w:bookmarkStart w:id="838" w:name="OLE_LINK2068"/>
      <w:bookmarkStart w:id="839" w:name="OLE_LINK2069"/>
      <w:bookmarkStart w:id="840" w:name="OLE_LINK2077"/>
      <w:bookmarkStart w:id="841" w:name="OLE_LINK2078"/>
      <w:bookmarkStart w:id="842" w:name="OLE_LINK2084"/>
      <w:bookmarkStart w:id="843" w:name="OLE_LINK2090"/>
      <w:bookmarkStart w:id="844" w:name="OLE_LINK2095"/>
      <w:bookmarkStart w:id="845" w:name="OLE_LINK7748"/>
      <w:bookmarkStart w:id="846" w:name="OLE_LINK7759"/>
      <w:bookmarkStart w:id="847" w:name="OLE_LINK7784"/>
      <w:bookmarkStart w:id="848" w:name="OLE_LINK7934"/>
      <w:bookmarkStart w:id="849" w:name="OLE_LINK7949"/>
      <w:ins w:id="850" w:author="yan jiaping" w:date="2024-02-20T14:04:00Z">
        <w:r w:rsidR="005B4C65">
          <w:rPr>
            <w:rFonts w:ascii="Book Antiqua" w:hAnsi="Book Antiqua"/>
          </w:rPr>
          <w:t>F</w:t>
        </w:r>
        <w:bookmarkStart w:id="851" w:name="OLE_LINK1750"/>
        <w:bookmarkStart w:id="852" w:name="OLE_LINK1751"/>
        <w:r w:rsidR="005B4C65">
          <w:rPr>
            <w:rFonts w:ascii="Book Antiqua" w:hAnsi="Book Antiqua"/>
          </w:rPr>
          <w:t>ebruary 20, 2024</w:t>
        </w:r>
      </w:ins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1"/>
      <w:bookmarkEnd w:id="852"/>
    </w:p>
    <w:p w14:paraId="26056510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Published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online:</w:t>
      </w:r>
      <w:r>
        <w:rPr>
          <w:rFonts w:ascii="Book Antiqua" w:eastAsia="Book Antiqua" w:hAnsi="Book Antiqua" w:cs="Book Antiqua"/>
          <w:b/>
          <w:bCs/>
        </w:rPr>
        <w:t xml:space="preserve"> </w:t>
      </w:r>
    </w:p>
    <w:p w14:paraId="5FD72335" w14:textId="77777777" w:rsidR="00A77B3E" w:rsidRPr="00414087" w:rsidRDefault="00A77B3E" w:rsidP="00414087">
      <w:pPr>
        <w:spacing w:line="360" w:lineRule="auto"/>
        <w:jc w:val="both"/>
        <w:rPr>
          <w:rFonts w:ascii="Book Antiqua" w:hAnsi="Book Antiqua"/>
        </w:rPr>
        <w:sectPr w:rsidR="00A77B3E" w:rsidRPr="00414087" w:rsidSect="00AF6469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ED2D9E7" w14:textId="4B7435DE" w:rsidR="00A77B3E" w:rsidRPr="00414087" w:rsidRDefault="00C72A52" w:rsidP="00414087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lastRenderedPageBreak/>
        <w:t>Abstract</w:t>
      </w:r>
    </w:p>
    <w:p w14:paraId="107C817C" w14:textId="68C02EBA" w:rsidR="00A77B3E" w:rsidRDefault="00340AB9" w:rsidP="00414087">
      <w:pPr>
        <w:spacing w:line="360" w:lineRule="auto"/>
        <w:jc w:val="both"/>
        <w:rPr>
          <w:rFonts w:ascii="Book Antiqua" w:eastAsia="Book Antiqua" w:hAnsi="Book Antiqua" w:cs="Book Antiqua"/>
        </w:rPr>
      </w:pPr>
      <w:proofErr w:type="spellStart"/>
      <w:r w:rsidRPr="00340AB9">
        <w:rPr>
          <w:rFonts w:ascii="Book Antiqua" w:eastAsia="Book Antiqua" w:hAnsi="Book Antiqua" w:cs="Book Antiqua"/>
        </w:rPr>
        <w:t>Transjugular</w:t>
      </w:r>
      <w:proofErr w:type="spellEnd"/>
      <w:r w:rsidRPr="00340AB9">
        <w:rPr>
          <w:rFonts w:ascii="Book Antiqua" w:eastAsia="Book Antiqua" w:hAnsi="Book Antiqua" w:cs="Book Antiqua"/>
        </w:rPr>
        <w:t xml:space="preserve"> intrahepatic portosystemic shunt</w:t>
      </w:r>
      <w:r w:rsidR="006768FF">
        <w:rPr>
          <w:rFonts w:ascii="Book Antiqua" w:eastAsia="Book Antiqua" w:hAnsi="Book Antiqua" w:cs="Book Antiqua"/>
        </w:rPr>
        <w:t xml:space="preserve"> </w:t>
      </w:r>
      <w:r w:rsidRPr="00340AB9">
        <w:rPr>
          <w:rFonts w:ascii="Book Antiqua" w:eastAsia="Book Antiqua" w:hAnsi="Book Antiqua" w:cs="Book Antiqua"/>
        </w:rPr>
        <w:t>is a therapeutic modality done through interventional radiology</w:t>
      </w:r>
      <w:r>
        <w:rPr>
          <w:rFonts w:ascii="Book Antiqua" w:eastAsia="Book Antiqua" w:hAnsi="Book Antiqua" w:cs="Book Antiqua"/>
        </w:rPr>
        <w:t>. It is</w:t>
      </w:r>
      <w:r w:rsidRPr="00340AB9">
        <w:rPr>
          <w:rFonts w:ascii="Book Antiqua" w:eastAsia="Book Antiqua" w:hAnsi="Book Antiqua" w:cs="Book Antiqua"/>
        </w:rPr>
        <w:t xml:space="preserve"> aimed to decrease portal pressure in special situations for patients with decompensated liver disease with portal hypertension. It represent</w:t>
      </w:r>
      <w:r w:rsidR="00D4736B">
        <w:rPr>
          <w:rFonts w:ascii="Book Antiqua" w:eastAsia="Book Antiqua" w:hAnsi="Book Antiqua" w:cs="Book Antiqua"/>
        </w:rPr>
        <w:t>s</w:t>
      </w:r>
      <w:r w:rsidRPr="00340AB9">
        <w:rPr>
          <w:rFonts w:ascii="Book Antiqua" w:eastAsia="Book Antiqua" w:hAnsi="Book Antiqua" w:cs="Book Antiqua"/>
        </w:rPr>
        <w:t xml:space="preserve"> a potential addition to the therapeutic modalities that could achieve hepatic </w:t>
      </w:r>
      <w:proofErr w:type="spellStart"/>
      <w:r w:rsidRPr="00340AB9">
        <w:rPr>
          <w:rFonts w:ascii="Book Antiqua" w:eastAsia="Book Antiqua" w:hAnsi="Book Antiqua" w:cs="Book Antiqua"/>
        </w:rPr>
        <w:t>recompensation</w:t>
      </w:r>
      <w:proofErr w:type="spellEnd"/>
      <w:r w:rsidRPr="00340AB9">
        <w:rPr>
          <w:rFonts w:ascii="Book Antiqua" w:eastAsia="Book Antiqua" w:hAnsi="Book Antiqua" w:cs="Book Antiqua"/>
        </w:rPr>
        <w:t xml:space="preserve"> in those patients based on </w:t>
      </w:r>
      <w:proofErr w:type="spellStart"/>
      <w:r w:rsidRPr="00340AB9">
        <w:rPr>
          <w:rFonts w:ascii="Book Antiqua" w:eastAsia="Book Antiqua" w:hAnsi="Book Antiqua" w:cs="Book Antiqua"/>
        </w:rPr>
        <w:t>Baveno</w:t>
      </w:r>
      <w:proofErr w:type="spellEnd"/>
      <w:r w:rsidRPr="00340AB9">
        <w:rPr>
          <w:rFonts w:ascii="Book Antiqua" w:eastAsia="Book Antiqua" w:hAnsi="Book Antiqua" w:cs="Book Antiqua"/>
        </w:rPr>
        <w:t xml:space="preserve"> VII criteria.</w:t>
      </w:r>
    </w:p>
    <w:p w14:paraId="3649EFB9" w14:textId="77777777" w:rsidR="00A77B3E" w:rsidRPr="00414087" w:rsidRDefault="00A77B3E" w:rsidP="00414087">
      <w:pPr>
        <w:spacing w:line="360" w:lineRule="auto"/>
        <w:jc w:val="both"/>
        <w:rPr>
          <w:rFonts w:ascii="Book Antiqua" w:hAnsi="Book Antiqua"/>
        </w:rPr>
      </w:pPr>
    </w:p>
    <w:p w14:paraId="13802C1F" w14:textId="7C791655" w:rsidR="00A77B3E" w:rsidRPr="00414087" w:rsidRDefault="00000000" w:rsidP="00414087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Key</w:t>
      </w:r>
      <w:r w:rsidR="002F32CE"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Words</w:t>
      </w:r>
      <w:r w:rsidR="00C72A52" w:rsidRPr="00414087">
        <w:rPr>
          <w:rFonts w:ascii="Book Antiqua" w:eastAsia="Book Antiqua" w:hAnsi="Book Antiqua" w:cs="Book Antiqua"/>
          <w:b/>
          <w:bCs/>
        </w:rPr>
        <w:t>:</w:t>
      </w:r>
      <w:r w:rsidR="002F32CE">
        <w:rPr>
          <w:rFonts w:ascii="Book Antiqua" w:eastAsia="Book Antiqua" w:hAnsi="Book Antiqua" w:cs="Book Antiqua"/>
          <w:b/>
          <w:bCs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Decompensated</w:t>
      </w:r>
      <w:r w:rsidR="002F32CE">
        <w:rPr>
          <w:rFonts w:ascii="Book Antiqua" w:eastAsia="Book Antiqua" w:hAnsi="Book Antiqua" w:cs="Book Antiqua"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cirrhosis;</w:t>
      </w:r>
      <w:r w:rsidR="002F32CE">
        <w:rPr>
          <w:rFonts w:ascii="Book Antiqua" w:eastAsia="Book Antiqua" w:hAnsi="Book Antiqua" w:cs="Book Antiqua"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="00C72A52" w:rsidRPr="00414087">
        <w:rPr>
          <w:rFonts w:ascii="Book Antiqua" w:eastAsia="Book Antiqua" w:hAnsi="Book Antiqua" w:cs="Book Antiqua"/>
        </w:rPr>
        <w:t>recompensation</w:t>
      </w:r>
      <w:proofErr w:type="spellEnd"/>
      <w:r w:rsidR="00C72A52" w:rsidRPr="00414087">
        <w:rPr>
          <w:rFonts w:ascii="Book Antiqua" w:eastAsia="Book Antiqua" w:hAnsi="Book Antiqua" w:cs="Book Antiqua"/>
        </w:rPr>
        <w:t>;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="00C72A52" w:rsidRPr="00414087">
        <w:rPr>
          <w:rFonts w:ascii="Book Antiqua" w:eastAsia="Book Antiqua" w:hAnsi="Book Antiqua" w:cs="Book Antiqua"/>
        </w:rPr>
        <w:t>Baveno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VII;</w:t>
      </w:r>
      <w:r w:rsidR="002F32CE">
        <w:rPr>
          <w:rFonts w:ascii="Book Antiqua" w:eastAsia="Book Antiqua" w:hAnsi="Book Antiqua" w:cs="Book Antiqua"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Portal</w:t>
      </w:r>
      <w:r w:rsidR="002F32CE">
        <w:rPr>
          <w:rFonts w:ascii="Book Antiqua" w:eastAsia="Book Antiqua" w:hAnsi="Book Antiqua" w:cs="Book Antiqua"/>
        </w:rPr>
        <w:t xml:space="preserve"> </w:t>
      </w:r>
      <w:r w:rsidR="00C72A52" w:rsidRPr="00414087">
        <w:rPr>
          <w:rFonts w:ascii="Book Antiqua" w:eastAsia="Book Antiqua" w:hAnsi="Book Antiqua" w:cs="Book Antiqua"/>
        </w:rPr>
        <w:t>hypertension</w:t>
      </w:r>
    </w:p>
    <w:p w14:paraId="37294BF9" w14:textId="77777777" w:rsidR="00A77B3E" w:rsidRDefault="00A77B3E" w:rsidP="00414087">
      <w:pPr>
        <w:spacing w:line="360" w:lineRule="auto"/>
        <w:jc w:val="both"/>
        <w:rPr>
          <w:rFonts w:ascii="Book Antiqua" w:hAnsi="Book Antiqua"/>
        </w:rPr>
      </w:pPr>
    </w:p>
    <w:p w14:paraId="625881E8" w14:textId="4118EA26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</w:rPr>
        <w:t xml:space="preserve">Shaaban </w:t>
      </w:r>
      <w:r w:rsidRPr="00414087">
        <w:rPr>
          <w:rFonts w:ascii="Book Antiqua" w:eastAsia="Book Antiqua" w:hAnsi="Book Antiqua" w:cs="Book Antiqua"/>
        </w:rPr>
        <w:t>HE,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Abdellatef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,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Okasha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H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recompensation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cordi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via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transjugula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rahepati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rtosystemi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hunt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World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J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Gastroentero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4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ess</w:t>
      </w:r>
    </w:p>
    <w:p w14:paraId="16CA1A1D" w14:textId="77777777" w:rsidR="00996B71" w:rsidRPr="00414087" w:rsidRDefault="00996B71" w:rsidP="00414087">
      <w:pPr>
        <w:spacing w:line="360" w:lineRule="auto"/>
        <w:jc w:val="both"/>
        <w:rPr>
          <w:rFonts w:ascii="Book Antiqua" w:hAnsi="Book Antiqua"/>
        </w:rPr>
      </w:pPr>
    </w:p>
    <w:p w14:paraId="6615E391" w14:textId="48361382" w:rsidR="00A77B3E" w:rsidRPr="00414087" w:rsidRDefault="00C72A52" w:rsidP="00414087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Core</w:t>
      </w:r>
      <w:r w:rsidR="002F32CE"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Tip: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mplic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ron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llow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rio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ron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limin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flamm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rsistent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ve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erm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ic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vers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fter</w:t>
      </w:r>
      <w:r w:rsidR="002F32CE">
        <w:rPr>
          <w:rFonts w:ascii="Book Antiqua" w:eastAsia="Book Antiqua" w:hAnsi="Book Antiqua" w:cs="Book Antiqua"/>
        </w:rPr>
        <w:t xml:space="preserve"> </w:t>
      </w:r>
      <w:r w:rsidR="00D4736B">
        <w:rPr>
          <w:rFonts w:ascii="Book Antiqua" w:eastAsia="Book Antiqua" w:hAnsi="Book Antiqua" w:cs="Book Antiqua"/>
        </w:rPr>
        <w:t xml:space="preserve">the </w:t>
      </w:r>
      <w:r w:rsidRPr="00414087">
        <w:rPr>
          <w:rFonts w:ascii="Book Antiqua" w:eastAsia="Book Antiqua" w:hAnsi="Book Antiqua" w:cs="Book Antiqua"/>
        </w:rPr>
        <w:t>clearanc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ic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actor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om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u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="00603334">
        <w:rPr>
          <w:rFonts w:ascii="Book Antiqua" w:eastAsia="Book Antiqua" w:hAnsi="Book Antiqua" w:cs="Book Antiqua"/>
        </w:rPr>
        <w:t xml:space="preserve">a </w:t>
      </w:r>
      <w:proofErr w:type="spellStart"/>
      <w:r w:rsidR="00603334">
        <w:rPr>
          <w:rFonts w:ascii="Book Antiqua" w:eastAsia="Book Antiqua" w:hAnsi="Book Antiqua" w:cs="Book Antiqua"/>
        </w:rPr>
        <w:t>t</w:t>
      </w:r>
      <w:r w:rsidR="00340AB9" w:rsidRPr="00340AB9">
        <w:rPr>
          <w:rFonts w:ascii="Book Antiqua" w:eastAsia="Book Antiqua" w:hAnsi="Book Antiqua" w:cs="Book Antiqua"/>
        </w:rPr>
        <w:t>ransjugular</w:t>
      </w:r>
      <w:proofErr w:type="spellEnd"/>
      <w:r w:rsidR="00340AB9" w:rsidRPr="00340AB9">
        <w:rPr>
          <w:rFonts w:ascii="Book Antiqua" w:eastAsia="Book Antiqua" w:hAnsi="Book Antiqua" w:cs="Book Antiqua"/>
        </w:rPr>
        <w:t xml:space="preserve"> intrahepatic portosystemic shun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tenti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ddi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hie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ubse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rt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ypertens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monstr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ublish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search.</w:t>
      </w:r>
    </w:p>
    <w:p w14:paraId="0BBC3877" w14:textId="77777777" w:rsidR="00045487" w:rsidRPr="00A1409E" w:rsidRDefault="00045487" w:rsidP="00414087">
      <w:pPr>
        <w:spacing w:line="360" w:lineRule="auto"/>
        <w:jc w:val="both"/>
        <w:rPr>
          <w:rFonts w:ascii="Book Antiqua" w:hAnsi="Book Antiqua"/>
        </w:rPr>
      </w:pPr>
    </w:p>
    <w:p w14:paraId="47939FEC" w14:textId="3DA3A98E" w:rsidR="00A77B3E" w:rsidRPr="00414087" w:rsidRDefault="00C72A52" w:rsidP="00414087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caps/>
          <w:u w:val="single"/>
        </w:rPr>
        <w:t>TO</w:t>
      </w:r>
      <w:r w:rsidR="002F32CE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414087">
        <w:rPr>
          <w:rFonts w:ascii="Book Antiqua" w:eastAsia="Book Antiqua" w:hAnsi="Book Antiqua" w:cs="Book Antiqua"/>
          <w:b/>
          <w:caps/>
          <w:u w:val="single"/>
        </w:rPr>
        <w:t>THE</w:t>
      </w:r>
      <w:r w:rsidR="002F32CE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414087">
        <w:rPr>
          <w:rFonts w:ascii="Book Antiqua" w:eastAsia="Book Antiqua" w:hAnsi="Book Antiqua" w:cs="Book Antiqua"/>
          <w:b/>
          <w:caps/>
          <w:u w:val="single"/>
        </w:rPr>
        <w:t>EDITOR</w:t>
      </w:r>
    </w:p>
    <w:p w14:paraId="056B0CB6" w14:textId="5D974834" w:rsidR="00A77B3E" w:rsidRPr="00414087" w:rsidRDefault="00C72A52" w:rsidP="00414087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p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recompensation</w:t>
      </w:r>
      <w:proofErr w:type="spellEnd"/>
      <w:r w:rsidR="00603334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cord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</w:t>
      </w:r>
      <w:r w:rsidR="00603334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ve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omis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p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eviousl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ough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a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ach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ag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in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turn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p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pen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ew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op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mpro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i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linic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utcom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ppropriat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rapeu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asures</w:t>
      </w:r>
      <w:r w:rsidR="002F32CE">
        <w:rPr>
          <w:rFonts w:ascii="Book Antiqua" w:eastAsia="Book Antiqua" w:hAnsi="Book Antiqua" w:cs="Book Antiqua"/>
        </w:rPr>
        <w:t xml:space="preserve"> </w:t>
      </w:r>
      <w:r w:rsidR="00603334">
        <w:rPr>
          <w:rFonts w:ascii="Book Antiqua" w:eastAsia="Book Antiqua" w:hAnsi="Book Antiqua" w:cs="Book Antiqua"/>
        </w:rPr>
        <w:t>a</w:t>
      </w:r>
      <w:r w:rsidRPr="00414087">
        <w:rPr>
          <w:rFonts w:ascii="Book Antiqua" w:eastAsia="Book Antiqua" w:hAnsi="Book Antiqua" w:cs="Book Antiqua"/>
        </w:rPr>
        <w:t>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aken.</w:t>
      </w:r>
    </w:p>
    <w:p w14:paraId="4E25E62F" w14:textId="536F8BDC" w:rsidR="00A77B3E" w:rsidRPr="00414087" w:rsidRDefault="00C72A52" w:rsidP="00F9384D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cep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="00DE2F38" w:rsidRPr="00414087">
        <w:rPr>
          <w:rFonts w:ascii="Book Antiqua" w:eastAsia="Book Antiqua" w:hAnsi="Book Antiqua" w:cs="Book Antiqua"/>
        </w:rPr>
        <w:t>necessitates</w:t>
      </w:r>
      <w:r w:rsidR="002F32CE">
        <w:rPr>
          <w:rFonts w:ascii="Book Antiqua" w:eastAsia="Book Antiqua" w:hAnsi="Book Antiqua" w:cs="Book Antiqua"/>
        </w:rPr>
        <w:t xml:space="preserve"> </w:t>
      </w:r>
      <w:r w:rsidR="00DE2F38" w:rsidRPr="00414087">
        <w:rPr>
          <w:rFonts w:ascii="Book Antiqua" w:eastAsia="Book Antiqua" w:hAnsi="Book Antiqua" w:cs="Book Antiqua"/>
        </w:rPr>
        <w:t>meet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llow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:</w:t>
      </w:r>
      <w:r w:rsidR="00F9384D">
        <w:rPr>
          <w:rFonts w:ascii="Book Antiqua" w:eastAsia="Book Antiqua" w:hAnsi="Book Antiqua" w:cs="Book Antiqua"/>
        </w:rPr>
        <w:t xml:space="preserve"> (1)</w:t>
      </w:r>
      <w:r w:rsidR="002F32CE">
        <w:rPr>
          <w:rFonts w:ascii="Book Antiqua" w:eastAsia="Book Antiqua" w:hAnsi="Book Antiqua" w:cs="Book Antiqua"/>
        </w:rPr>
        <w:t xml:space="preserve"> </w:t>
      </w:r>
      <w:r w:rsidR="00DE2F38" w:rsidRPr="00414087">
        <w:rPr>
          <w:rFonts w:ascii="Book Antiqua" w:hAnsi="Book Antiqua" w:cs="Segoe UI"/>
        </w:rPr>
        <w:t>Addressing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the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primary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cause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of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cirrhosis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through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removal,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lastRenderedPageBreak/>
        <w:t>suppression,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or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cure</w:t>
      </w:r>
      <w:r w:rsidR="00F9384D">
        <w:rPr>
          <w:rFonts w:ascii="Book Antiqua" w:hAnsi="Book Antiqua" w:cs="Segoe UI"/>
        </w:rPr>
        <w:t>; (2)</w:t>
      </w:r>
      <w:r w:rsidR="002F32CE">
        <w:rPr>
          <w:rFonts w:ascii="Book Antiqua" w:eastAsia="Book Antiqua" w:hAnsi="Book Antiqua" w:cs="Book Antiqua"/>
        </w:rPr>
        <w:t xml:space="preserve"> </w:t>
      </w:r>
      <w:r w:rsidR="00DE2F38" w:rsidRPr="00414087">
        <w:rPr>
          <w:rFonts w:ascii="Book Antiqua" w:hAnsi="Book Antiqua" w:cs="Segoe UI"/>
        </w:rPr>
        <w:t>Achieving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resolution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of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ascites,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encephalopathy,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and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ensuring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the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absence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of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recurrent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variceal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hemorrhage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for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a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minimum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of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12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months</w:t>
      </w:r>
      <w:r w:rsidR="00F9384D">
        <w:rPr>
          <w:rFonts w:ascii="Book Antiqua" w:hAnsi="Book Antiqua" w:cs="Segoe UI"/>
        </w:rPr>
        <w:t>; and (3)</w:t>
      </w:r>
      <w:r w:rsidR="002F32CE">
        <w:rPr>
          <w:rFonts w:ascii="Book Antiqua" w:eastAsia="Book Antiqua" w:hAnsi="Book Antiqua" w:cs="Book Antiqua"/>
        </w:rPr>
        <w:t xml:space="preserve"> </w:t>
      </w:r>
      <w:r w:rsidR="00DE2F38" w:rsidRPr="00414087">
        <w:rPr>
          <w:rFonts w:ascii="Book Antiqua" w:hAnsi="Book Antiqua" w:cs="Segoe UI"/>
        </w:rPr>
        <w:t>Demonstrating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stable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improvement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in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liver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function</w:t>
      </w:r>
      <w:r w:rsidR="002F32CE">
        <w:rPr>
          <w:rFonts w:ascii="Book Antiqua" w:hAnsi="Book Antiqua" w:cs="Segoe UI"/>
        </w:rPr>
        <w:t xml:space="preserve"> </w:t>
      </w:r>
      <w:r w:rsidR="00DE2F38" w:rsidRPr="00414087">
        <w:rPr>
          <w:rFonts w:ascii="Book Antiqua" w:hAnsi="Book Antiqua" w:cs="Segoe UI"/>
        </w:rPr>
        <w:t>test</w:t>
      </w:r>
      <w:r w:rsidR="00DE2F38" w:rsidRPr="00414087">
        <w:rPr>
          <w:rFonts w:ascii="Book Antiqua" w:eastAsia="Book Antiqua" w:hAnsi="Book Antiqua" w:cs="Book Antiqua"/>
        </w:rPr>
        <w:t>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vertAlign w:val="superscript"/>
        </w:rPr>
        <w:t>[1]</w:t>
      </w:r>
      <w:r w:rsidRPr="00414087">
        <w:rPr>
          <w:rFonts w:ascii="Book Antiqua" w:eastAsia="Book Antiqua" w:hAnsi="Book Antiqua" w:cs="Book Antiqua"/>
        </w:rPr>
        <w:t>.</w:t>
      </w:r>
    </w:p>
    <w:p w14:paraId="68A9B11F" w14:textId="6D4843AC" w:rsidR="003263DF" w:rsidRDefault="00C72A52" w:rsidP="003263DF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414087">
        <w:rPr>
          <w:rFonts w:ascii="Book Antiqua" w:eastAsia="Book Antiqua" w:hAnsi="Book Antiqua" w:cs="Book Antiqua"/>
        </w:rPr>
        <w:t>W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a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est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nuscrip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ao</w:t>
      </w:r>
      <w:r w:rsidR="003263DF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et</w:t>
      </w:r>
      <w:r w:rsidR="002F32CE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414087">
        <w:rPr>
          <w:rFonts w:ascii="Book Antiqua" w:eastAsia="Book Antiqua" w:hAnsi="Book Antiqua" w:cs="Book Antiqua"/>
          <w:i/>
          <w:iCs/>
        </w:rPr>
        <w:t>al</w:t>
      </w:r>
      <w:r w:rsidRPr="003263DF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3263DF">
        <w:rPr>
          <w:rFonts w:ascii="Book Antiqua" w:eastAsia="Book Antiqua" w:hAnsi="Book Antiqua" w:cs="Book Antiqua"/>
          <w:vertAlign w:val="superscript"/>
        </w:rPr>
        <w:t>2]</w:t>
      </w:r>
      <w:r w:rsidRPr="00414087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esen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trospective</w:t>
      </w:r>
      <w:r w:rsidR="002F32CE">
        <w:rPr>
          <w:rFonts w:ascii="Book Antiqua" w:eastAsia="Book Antiqua" w:hAnsi="Book Antiqua" w:cs="Book Antiqua"/>
        </w:rPr>
        <w:t xml:space="preserve"> </w:t>
      </w:r>
      <w:r w:rsidR="00D03AA4" w:rsidRPr="00414087">
        <w:rPr>
          <w:rFonts w:ascii="Book Antiqua" w:eastAsia="Book Antiqua" w:hAnsi="Book Antiqua" w:cs="Book Antiqua"/>
        </w:rPr>
        <w:t>evaluation</w:t>
      </w:r>
      <w:r w:rsidR="002F32CE">
        <w:rPr>
          <w:rFonts w:ascii="Book Antiqua" w:eastAsia="Book Antiqua" w:hAnsi="Book Antiqua" w:cs="Book Antiqua"/>
        </w:rPr>
        <w:t xml:space="preserve"> </w:t>
      </w:r>
      <w:r w:rsidR="00D03AA4"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64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o</w:t>
      </w:r>
      <w:r w:rsidR="002F32CE">
        <w:rPr>
          <w:rFonts w:ascii="Book Antiqua" w:eastAsia="Book Antiqua" w:hAnsi="Book Antiqua" w:cs="Book Antiqua"/>
        </w:rPr>
        <w:t xml:space="preserve"> </w:t>
      </w:r>
      <w:r w:rsidR="00D03AA4" w:rsidRPr="00414087">
        <w:rPr>
          <w:rFonts w:ascii="Book Antiqua" w:eastAsia="Book Antiqua" w:hAnsi="Book Antiqua" w:cs="Book Antiqua"/>
        </w:rPr>
        <w:t>underwent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="00A05AFB">
        <w:rPr>
          <w:rFonts w:ascii="Book Antiqua" w:eastAsia="Book Antiqua" w:hAnsi="Book Antiqua" w:cs="Book Antiqua"/>
        </w:rPr>
        <w:t>t</w:t>
      </w:r>
      <w:r w:rsidR="00340AB9" w:rsidRPr="00340AB9">
        <w:rPr>
          <w:rFonts w:ascii="Book Antiqua" w:eastAsia="Book Antiqua" w:hAnsi="Book Antiqua" w:cs="Book Antiqua"/>
        </w:rPr>
        <w:t>ransjugular</w:t>
      </w:r>
      <w:proofErr w:type="spellEnd"/>
      <w:r w:rsidR="00340AB9" w:rsidRPr="00340AB9">
        <w:rPr>
          <w:rFonts w:ascii="Book Antiqua" w:eastAsia="Book Antiqua" w:hAnsi="Book Antiqua" w:cs="Book Antiqua"/>
        </w:rPr>
        <w:t xml:space="preserve"> intrahepatic portosystemic shunt </w:t>
      </w:r>
      <w:r w:rsidR="00340AB9">
        <w:rPr>
          <w:rFonts w:ascii="Book Antiqua" w:eastAsia="Book Antiqua" w:hAnsi="Book Antiqua" w:cs="Book Antiqua"/>
        </w:rPr>
        <w:t>(</w:t>
      </w:r>
      <w:r w:rsidRPr="00414087">
        <w:rPr>
          <w:rFonts w:ascii="Book Antiqua" w:eastAsia="Book Antiqua" w:hAnsi="Book Antiqua" w:cs="Book Antiqua"/>
        </w:rPr>
        <w:t>TIPS</w:t>
      </w:r>
      <w:r w:rsidR="00340AB9">
        <w:rPr>
          <w:rFonts w:ascii="Book Antiqua" w:eastAsia="Book Antiqua" w:hAnsi="Book Antiqua" w:cs="Book Antiqua"/>
        </w:rPr>
        <w:t xml:space="preserve">)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leeding</w:t>
      </w:r>
      <w:r w:rsidR="002F32CE">
        <w:rPr>
          <w:rFonts w:ascii="Book Antiqua" w:eastAsia="Book Antiqua" w:hAnsi="Book Antiqua" w:cs="Book Antiqua"/>
        </w:rPr>
        <w:t xml:space="preserve"> </w:t>
      </w:r>
      <w:r w:rsidR="00D03AA4" w:rsidRPr="00414087">
        <w:rPr>
          <w:rFonts w:ascii="Book Antiqua" w:eastAsia="Book Antiqua" w:hAnsi="Book Antiqua" w:cs="Book Antiqua"/>
        </w:rPr>
        <w:t>varic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fractor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cites.</w:t>
      </w:r>
    </w:p>
    <w:p w14:paraId="747AB94B" w14:textId="0FB9D4E6" w:rsidR="000A1294" w:rsidRDefault="00C72A52" w:rsidP="000A1294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est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a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ne</w:t>
      </w:r>
      <w:r w:rsidR="00A05AFB">
        <w:rPr>
          <w:rFonts w:ascii="Book Antiqua" w:eastAsia="Book Antiqua" w:hAnsi="Book Antiqua" w:cs="Book Antiqua"/>
        </w:rPr>
        <w:t>-</w:t>
      </w:r>
      <w:r w:rsidRPr="00414087">
        <w:rPr>
          <w:rFonts w:ascii="Book Antiqua" w:eastAsia="Book Antiqua" w:hAnsi="Book Antiqua" w:cs="Book Antiqua"/>
        </w:rPr>
        <w:t>thir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pul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hiev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recompensation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r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.</w:t>
      </w:r>
    </w:p>
    <w:p w14:paraId="3F0CC9BE" w14:textId="48332611" w:rsidR="005521B2" w:rsidRDefault="00C72A52" w:rsidP="005521B2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cep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vel</w:t>
      </w:r>
      <w:r w:rsidR="00A05AFB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 xml:space="preserve">a </w:t>
      </w:r>
      <w:r w:rsidRPr="00414087">
        <w:rPr>
          <w:rFonts w:ascii="Book Antiqua" w:eastAsia="Book Antiqua" w:hAnsi="Book Antiqua" w:cs="Book Antiqua"/>
        </w:rPr>
        <w:t>comparis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eviou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i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cuss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mi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terogenicit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fini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o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i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eed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curatel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fin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at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und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speciall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fferent</w:t>
      </w:r>
      <w:r w:rsidR="002F32CE">
        <w:rPr>
          <w:rFonts w:ascii="Book Antiqua" w:eastAsia="Book Antiqua" w:hAnsi="Book Antiqua" w:cs="Book Antiqua"/>
        </w:rPr>
        <w:t xml:space="preserve"> </w:t>
      </w:r>
      <w:proofErr w:type="gramStart"/>
      <w:r w:rsidR="002961FB" w:rsidRPr="00414087">
        <w:rPr>
          <w:rFonts w:ascii="Book Antiqua" w:eastAsia="Book Antiqua" w:hAnsi="Book Antiqua" w:cs="Book Antiqua"/>
        </w:rPr>
        <w:t>etiologies</w:t>
      </w:r>
      <w:r w:rsidR="002961FB" w:rsidRPr="005521B2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5521B2">
        <w:rPr>
          <w:rFonts w:ascii="Book Antiqua" w:eastAsia="Book Antiqua" w:hAnsi="Book Antiqua" w:cs="Book Antiqua"/>
          <w:vertAlign w:val="superscript"/>
        </w:rPr>
        <w:t>3]</w:t>
      </w:r>
      <w:r w:rsidRPr="00414087">
        <w:rPr>
          <w:rFonts w:ascii="Book Antiqua" w:eastAsia="Book Antiqua" w:hAnsi="Book Antiqua" w:cs="Book Antiqua"/>
        </w:rPr>
        <w:t>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ron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t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e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alid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ulticent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ospecti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Pr="005521B2">
        <w:rPr>
          <w:rFonts w:ascii="Book Antiqua" w:eastAsia="Book Antiqua" w:hAnsi="Book Antiqua" w:cs="Book Antiqua"/>
          <w:vertAlign w:val="superscript"/>
        </w:rPr>
        <w:t>[4]</w:t>
      </w:r>
      <w:r w:rsidRPr="00414087">
        <w:rPr>
          <w:rFonts w:ascii="Book Antiqua" w:eastAsia="Book Antiqua" w:hAnsi="Book Antiqua" w:cs="Book Antiqua"/>
        </w:rPr>
        <w:t>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os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eviou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i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cus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ic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moval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uppression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u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efo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asur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</w:t>
      </w:r>
      <w:r w:rsidR="00A05AFB">
        <w:rPr>
          <w:rFonts w:ascii="Book Antiqua" w:eastAsia="Book Antiqua" w:hAnsi="Book Antiqua" w:cs="Book Antiqua"/>
        </w:rPr>
        <w:t>nterestingly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dd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rapeu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ven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rt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ypertens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ddi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arget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.</w:t>
      </w:r>
    </w:p>
    <w:p w14:paraId="25DDB0BC" w14:textId="21D5B9EE" w:rsidR="00324769" w:rsidRDefault="00C72A52" w:rsidP="00324769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u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di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moval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uppression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u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.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mentioned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that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all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received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essential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medication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lifestyl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interventions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lin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with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EASL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guidelines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to</w:t>
      </w:r>
      <w:r w:rsidR="009E20B2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achiev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removal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suppression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primary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cause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="007F5E90" w:rsidRPr="00414087">
        <w:rPr>
          <w:rFonts w:ascii="Book Antiqua" w:eastAsia="Book Antiqua" w:hAnsi="Book Antiqua" w:cs="Book Antiqua"/>
        </w:rPr>
        <w:t>cirrhosis</w:t>
      </w:r>
      <w:r w:rsidRPr="00414087">
        <w:rPr>
          <w:rFonts w:ascii="Book Antiqua" w:eastAsia="Book Antiqua" w:hAnsi="Book Antiqua" w:cs="Book Antiqua"/>
        </w:rPr>
        <w:t>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imar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ferred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 xml:space="preserve">to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llecti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r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tis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lcohol</w:t>
      </w:r>
      <w:r w:rsidR="00A05AFB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thers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n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pecif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r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ies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ether</w:t>
      </w:r>
      <w:r w:rsidR="002F32CE">
        <w:rPr>
          <w:rFonts w:ascii="Book Antiqua" w:eastAsia="Book Antiqua" w:hAnsi="Book Antiqua" w:cs="Book Antiqua"/>
        </w:rPr>
        <w:t xml:space="preserve"> </w:t>
      </w:r>
      <w:r w:rsidR="009E20B2" w:rsidRPr="009E20B2">
        <w:rPr>
          <w:rFonts w:ascii="Book Antiqua" w:eastAsia="Book Antiqua" w:hAnsi="Book Antiqua" w:cs="Book Antiqua"/>
        </w:rPr>
        <w:t>hepatitis B virus</w:t>
      </w:r>
      <w:r w:rsidRPr="00414087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="009E20B2" w:rsidRPr="009E20B2">
        <w:rPr>
          <w:rFonts w:ascii="Book Antiqua" w:eastAsia="Book Antiqua" w:hAnsi="Book Antiqua" w:cs="Book Antiqua"/>
        </w:rPr>
        <w:t xml:space="preserve">hepatitis </w:t>
      </w:r>
      <w:r w:rsidR="009E20B2">
        <w:rPr>
          <w:rFonts w:ascii="Book Antiqua" w:eastAsia="Book Antiqua" w:hAnsi="Book Antiqua" w:cs="Book Antiqua"/>
        </w:rPr>
        <w:t>C</w:t>
      </w:r>
      <w:r w:rsidR="009E20B2" w:rsidRPr="009E20B2">
        <w:rPr>
          <w:rFonts w:ascii="Book Antiqua" w:eastAsia="Book Antiqua" w:hAnsi="Book Antiqua" w:cs="Book Antiqua"/>
        </w:rPr>
        <w:t xml:space="preserve"> virus</w:t>
      </w:r>
      <w:r w:rsidRPr="00414087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infections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atu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th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s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oul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a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creas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alu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o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pecif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tail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a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ee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ighlighted</w:t>
      </w:r>
      <w:r w:rsidR="00A05AFB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cluding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 xml:space="preserve">the </w:t>
      </w:r>
      <w:r w:rsidRPr="00414087">
        <w:rPr>
          <w:rFonts w:ascii="Book Antiqua" w:eastAsia="Book Antiqua" w:hAnsi="Book Antiqua" w:cs="Book Antiqua"/>
        </w:rPr>
        <w:t>follow</w:t>
      </w:r>
      <w:r w:rsidR="00A05AFB">
        <w:rPr>
          <w:rFonts w:ascii="Book Antiqua" w:eastAsia="Book Antiqua" w:hAnsi="Book Antiqua" w:cs="Book Antiqua"/>
        </w:rPr>
        <w:t>-</w:t>
      </w:r>
      <w:r w:rsidRPr="00414087">
        <w:rPr>
          <w:rFonts w:ascii="Book Antiqua" w:eastAsia="Book Antiqua" w:hAnsi="Book Antiqua" w:cs="Book Antiqua"/>
        </w:rPr>
        <w:t>up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u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ur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st</w:t>
      </w:r>
      <w:r w:rsidR="00A05AFB">
        <w:rPr>
          <w:rFonts w:ascii="Book Antiqua" w:eastAsia="Book Antiqua" w:hAnsi="Book Antiqua" w:cs="Book Antiqua"/>
        </w:rPr>
        <w:t>-</w:t>
      </w:r>
      <w:r w:rsidRPr="00414087">
        <w:rPr>
          <w:rFonts w:ascii="Book Antiqua" w:eastAsia="Book Antiqua" w:hAnsi="Book Antiqua" w:cs="Book Antiqua"/>
        </w:rPr>
        <w:t>interven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yea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nsu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tinuou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at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uppress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ure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llow</w:t>
      </w:r>
      <w:r w:rsidR="00A05AFB">
        <w:rPr>
          <w:rFonts w:ascii="Book Antiqua" w:eastAsia="Book Antiqua" w:hAnsi="Book Antiqua" w:cs="Book Antiqua"/>
        </w:rPr>
        <w:t>-</w:t>
      </w:r>
      <w:r w:rsidRPr="00414087">
        <w:rPr>
          <w:rFonts w:ascii="Book Antiqua" w:eastAsia="Book Antiqua" w:hAnsi="Book Antiqua" w:cs="Book Antiqua"/>
        </w:rPr>
        <w:t>up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nl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clud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unc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ests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ild-Pug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core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="009E20B2" w:rsidRPr="009E20B2">
        <w:rPr>
          <w:rFonts w:ascii="Book Antiqua" w:eastAsia="Book Antiqua" w:hAnsi="Book Antiqua" w:cs="Book Antiqua"/>
        </w:rPr>
        <w:t>Model for End-Stage Liver Disea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co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year</w:t>
      </w:r>
      <w:r w:rsidR="00A05AFB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ic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nsur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abl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mprovemen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AVEN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.</w:t>
      </w:r>
    </w:p>
    <w:p w14:paraId="515AB070" w14:textId="3AC9144A" w:rsidR="0064125F" w:rsidRDefault="00C72A52" w:rsidP="0064125F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414087">
        <w:rPr>
          <w:rFonts w:ascii="Book Antiqua" w:eastAsia="Book Antiqua" w:hAnsi="Book Antiqua" w:cs="Book Antiqua"/>
        </w:rPr>
        <w:t>TIP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rapeut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ven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im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rectly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>at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 xml:space="preserve">the </w:t>
      </w:r>
      <w:r w:rsidRPr="00414087">
        <w:rPr>
          <w:rFonts w:ascii="Book Antiqua" w:eastAsia="Book Antiqua" w:hAnsi="Book Antiqua" w:cs="Book Antiqua"/>
        </w:rPr>
        <w:t>clearanc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ic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act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pecif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dication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ur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ron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</w:t>
      </w:r>
      <w:r w:rsidR="00A05AFB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clud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lastRenderedPageBreak/>
        <w:t>bridg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ransplantation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ut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arice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leeding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fractor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cites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cumen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mplication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ell</w:t>
      </w:r>
      <w:r w:rsidR="00A05AFB">
        <w:rPr>
          <w:rFonts w:ascii="Book Antiqua" w:eastAsia="Book Antiqua" w:hAnsi="Book Antiqua" w:cs="Book Antiqua"/>
        </w:rPr>
        <w:t>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uch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morrhage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ncephalopathy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IP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ysfunction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="002961FB" w:rsidRPr="00414087">
        <w:rPr>
          <w:rFonts w:ascii="Book Antiqua" w:eastAsia="Book Antiqua" w:hAnsi="Book Antiqua" w:cs="Book Antiqua"/>
        </w:rPr>
        <w:t>failure</w:t>
      </w:r>
      <w:del w:id="853" w:author="yan jiaping" w:date="2024-02-20T14:05:00Z">
        <w:r w:rsidR="002961FB" w:rsidRPr="0064125F" w:rsidDel="005B4C65">
          <w:rPr>
            <w:rFonts w:ascii="Book Antiqua" w:eastAsia="Book Antiqua" w:hAnsi="Book Antiqua" w:cs="Book Antiqua"/>
            <w:vertAlign w:val="superscript"/>
          </w:rPr>
          <w:delText xml:space="preserve"> </w:delText>
        </w:r>
      </w:del>
      <w:r w:rsidR="002961FB" w:rsidRPr="0064125F">
        <w:rPr>
          <w:rFonts w:ascii="Book Antiqua" w:eastAsia="Book Antiqua" w:hAnsi="Book Antiqua" w:cs="Book Antiqua"/>
          <w:vertAlign w:val="superscript"/>
        </w:rPr>
        <w:t>[</w:t>
      </w:r>
      <w:r w:rsidRPr="0064125F">
        <w:rPr>
          <w:rFonts w:ascii="Book Antiqua" w:eastAsia="Book Antiqua" w:hAnsi="Book Antiqua" w:cs="Book Antiqua"/>
          <w:vertAlign w:val="superscript"/>
        </w:rPr>
        <w:t>5]</w:t>
      </w:r>
      <w:r w:rsidRPr="00414087">
        <w:rPr>
          <w:rFonts w:ascii="Book Antiqua" w:eastAsia="Book Antiqua" w:hAnsi="Book Antiqua" w:cs="Book Antiqua"/>
        </w:rPr>
        <w:t>.</w:t>
      </w:r>
      <w:r w:rsidR="0064125F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o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rri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ddition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enefit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hie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eed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troll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er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ol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ffec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IP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asured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u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i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s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hic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alleng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ntion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mitations.</w:t>
      </w:r>
    </w:p>
    <w:p w14:paraId="50EB2DBA" w14:textId="5B0DD3B6" w:rsidR="00A77B3E" w:rsidRPr="00414087" w:rsidRDefault="00C72A52" w:rsidP="0064125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Regard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learanc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ic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agnosis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mpact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rap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th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a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r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lcohol</w:t>
      </w:r>
      <w:r w:rsidR="00A05AFB">
        <w:rPr>
          <w:rFonts w:ascii="Book Antiqua" w:eastAsia="Book Antiqua" w:hAnsi="Book Antiqua" w:cs="Book Antiqua"/>
        </w:rPr>
        <w:t>-</w:t>
      </w:r>
      <w:r w:rsidRPr="00414087">
        <w:rPr>
          <w:rFonts w:ascii="Book Antiqua" w:eastAsia="Book Antiqua" w:hAnsi="Book Antiqua" w:cs="Book Antiqua"/>
        </w:rPr>
        <w:t>rel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ve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main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urther</w:t>
      </w:r>
      <w:r w:rsidR="002F32CE">
        <w:rPr>
          <w:rFonts w:ascii="Book Antiqua" w:eastAsia="Book Antiqua" w:hAnsi="Book Antiqua" w:cs="Book Antiqua"/>
        </w:rPr>
        <w:t xml:space="preserve"> </w:t>
      </w:r>
      <w:r w:rsidR="002961FB" w:rsidRPr="00414087">
        <w:rPr>
          <w:rFonts w:ascii="Book Antiqua" w:eastAsia="Book Antiqua" w:hAnsi="Book Antiqua" w:cs="Book Antiqua"/>
        </w:rPr>
        <w:t>studied</w:t>
      </w:r>
      <w:r w:rsidR="002961FB" w:rsidRPr="00C862BE">
        <w:rPr>
          <w:rFonts w:ascii="Book Antiqua" w:eastAsia="Book Antiqua" w:hAnsi="Book Antiqua" w:cs="Book Antiqua"/>
          <w:vertAlign w:val="superscript"/>
        </w:rPr>
        <w:t xml:space="preserve"> [</w:t>
      </w:r>
      <w:r w:rsidRPr="00C862BE">
        <w:rPr>
          <w:rFonts w:ascii="Book Antiqua" w:eastAsia="Book Antiqua" w:hAnsi="Book Antiqua" w:cs="Book Antiqua"/>
          <w:vertAlign w:val="superscript"/>
        </w:rPr>
        <w:t>3]</w:t>
      </w:r>
      <w:r w:rsidRPr="00414087">
        <w:rPr>
          <w:rFonts w:ascii="Book Antiqua" w:eastAsia="Book Antiqua" w:hAnsi="Book Antiqua" w:cs="Book Antiqua"/>
        </w:rPr>
        <w:t>.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uble</w:t>
      </w:r>
      <w:r w:rsidR="00A05AFB">
        <w:rPr>
          <w:rFonts w:ascii="Book Antiqua" w:eastAsia="Book Antiqua" w:hAnsi="Book Antiqua" w:cs="Book Antiqua"/>
        </w:rPr>
        <w:t>-</w:t>
      </w:r>
      <w:r w:rsidRPr="00414087">
        <w:rPr>
          <w:rFonts w:ascii="Book Antiqua" w:eastAsia="Book Antiqua" w:hAnsi="Book Antiqua" w:cs="Book Antiqua"/>
        </w:rPr>
        <w:t>blind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udi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l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hic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hallenge,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iving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vention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lea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tiology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ed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ases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l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priv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o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="00A05AFB">
        <w:rPr>
          <w:rFonts w:ascii="Book Antiqua" w:eastAsia="Book Antiqua" w:hAnsi="Book Antiqua" w:cs="Book Antiqua"/>
        </w:rPr>
        <w:t>th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tential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ir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ease</w:t>
      </w:r>
      <w:r w:rsidR="002F32CE"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mprovement.</w:t>
      </w:r>
    </w:p>
    <w:p w14:paraId="176F827E" w14:textId="77777777" w:rsidR="00996B71" w:rsidRPr="00A1409E" w:rsidRDefault="00996B71" w:rsidP="00414087">
      <w:pPr>
        <w:spacing w:line="360" w:lineRule="auto"/>
        <w:jc w:val="both"/>
        <w:rPr>
          <w:rFonts w:ascii="Book Antiqua" w:hAnsi="Book Antiqua"/>
        </w:rPr>
      </w:pPr>
    </w:p>
    <w:p w14:paraId="4D6FBE2E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REFERENCES</w:t>
      </w:r>
    </w:p>
    <w:p w14:paraId="52DFD46F" w14:textId="77777777" w:rsidR="00996B71" w:rsidRPr="003C2DDF" w:rsidRDefault="00996B71" w:rsidP="00996B71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  <w:bookmarkStart w:id="854" w:name="OLE_LINK7955"/>
      <w:bookmarkStart w:id="855" w:name="OLE_LINK7956"/>
      <w:r w:rsidRPr="00414087">
        <w:rPr>
          <w:rFonts w:ascii="Book Antiqua" w:eastAsia="Book Antiqua" w:hAnsi="Book Antiqua" w:cs="Book Antiqua"/>
        </w:rPr>
        <w:t>1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de</w:t>
      </w:r>
      <w:r>
        <w:rPr>
          <w:rFonts w:ascii="Book Antiqua" w:eastAsia="Book Antiqua" w:hAnsi="Book Antiqua" w:cs="Book Antiqua"/>
          <w:b/>
          <w:bCs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  <w:b/>
          <w:bCs/>
        </w:rPr>
        <w:t>Franchis</w:t>
      </w:r>
      <w:proofErr w:type="spellEnd"/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R</w:t>
      </w:r>
      <w:r w:rsidRPr="00414087">
        <w:rPr>
          <w:rFonts w:ascii="Book Antiqua" w:eastAsia="Book Antiqua" w:hAnsi="Book Antiqua" w:cs="Book Antiqua"/>
        </w:rPr>
        <w:t>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osc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arcia-Tsa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,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Reiberge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ipol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;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aculty.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-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newi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sensu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rt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ypertension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J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Hepato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2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76</w:t>
      </w:r>
      <w:r w:rsidRPr="00414087">
        <w:rPr>
          <w:rFonts w:ascii="Book Antiqua" w:eastAsia="Book Antiqua" w:hAnsi="Book Antiqua" w:cs="Book Antiqua"/>
        </w:rPr>
        <w:t>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959-974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[PMID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35120736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I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0.1016/j.jhep.202</w:t>
      </w:r>
      <w:bookmarkEnd w:id="854"/>
      <w:bookmarkEnd w:id="855"/>
      <w:r w:rsidRPr="00414087">
        <w:rPr>
          <w:rFonts w:ascii="Book Antiqua" w:eastAsia="Book Antiqua" w:hAnsi="Book Antiqua" w:cs="Book Antiqua"/>
        </w:rPr>
        <w:t>1.12.022]</w:t>
      </w:r>
    </w:p>
    <w:p w14:paraId="6FE58B7A" w14:textId="77777777" w:rsidR="00996B71" w:rsidRPr="003C2DDF" w:rsidRDefault="00996B71" w:rsidP="00996B71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14087">
        <w:rPr>
          <w:rFonts w:ascii="Book Antiqua" w:eastAsia="Book Antiqua" w:hAnsi="Book Antiqua" w:cs="Book Antiqua"/>
        </w:rPr>
        <w:t>2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Gao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L</w:t>
      </w:r>
      <w:r w:rsidRPr="00414087">
        <w:rPr>
          <w:rFonts w:ascii="Book Antiqua" w:eastAsia="Book Antiqua" w:hAnsi="Book Antiqua" w:cs="Book Antiqua"/>
        </w:rPr>
        <w:t>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B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u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e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P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mpressive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recompensation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transjugula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rahepati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rtosystemi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hunt-trea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dividual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mplication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as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n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World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J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Gastroentero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3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29</w:t>
      </w:r>
      <w:r w:rsidRPr="00414087">
        <w:rPr>
          <w:rFonts w:ascii="Book Antiqua" w:eastAsia="Book Antiqua" w:hAnsi="Book Antiqua" w:cs="Book Antiqua"/>
        </w:rPr>
        <w:t>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5383-5394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[PMID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37900585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I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0.3748/</w:t>
      </w:r>
      <w:proofErr w:type="gramStart"/>
      <w:r w:rsidRPr="00414087">
        <w:rPr>
          <w:rFonts w:ascii="Book Antiqua" w:eastAsia="Book Antiqua" w:hAnsi="Book Antiqua" w:cs="Book Antiqua"/>
        </w:rPr>
        <w:t>wjg.v29.i</w:t>
      </w:r>
      <w:proofErr w:type="gramEnd"/>
      <w:r w:rsidRPr="00414087">
        <w:rPr>
          <w:rFonts w:ascii="Book Antiqua" w:eastAsia="Book Antiqua" w:hAnsi="Book Antiqua" w:cs="Book Antiqua"/>
        </w:rPr>
        <w:t>38.5383]</w:t>
      </w:r>
    </w:p>
    <w:p w14:paraId="5424A967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3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  <w:b/>
          <w:bCs/>
        </w:rPr>
        <w:t>Reiberger</w:t>
      </w:r>
      <w:proofErr w:type="spellEnd"/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T</w:t>
      </w:r>
      <w:r w:rsidRPr="00414087">
        <w:rPr>
          <w:rFonts w:ascii="Book Antiqua" w:eastAsia="Book Antiqua" w:hAnsi="Book Antiqua" w:cs="Book Antiqua"/>
        </w:rPr>
        <w:t>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of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S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cep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Dig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Liver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D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3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55</w:t>
      </w:r>
      <w:r w:rsidRPr="00414087">
        <w:rPr>
          <w:rFonts w:ascii="Book Antiqua" w:eastAsia="Book Antiqua" w:hAnsi="Book Antiqua" w:cs="Book Antiqua"/>
        </w:rPr>
        <w:t>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431-441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[PMID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36646527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I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0.1016/j.dld.2022.12.014]</w:t>
      </w:r>
    </w:p>
    <w:p w14:paraId="1D83A56B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4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Wang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Q</w:t>
      </w:r>
      <w:r w:rsidRPr="00414087">
        <w:rPr>
          <w:rFonts w:ascii="Book Antiqua" w:eastAsia="Book Antiqua" w:hAnsi="Book Antiqua" w:cs="Book Antiqua"/>
        </w:rPr>
        <w:t>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Zha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Zhe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Xia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a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u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Q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Xu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X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a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Xu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X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You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Q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Xi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ia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J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alidati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Baveno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VI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iteria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compensati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ntecavir-trea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ient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epatit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-rela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compensa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rrhosis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J</w:t>
      </w:r>
      <w:r>
        <w:rPr>
          <w:rFonts w:ascii="Book Antiqua" w:eastAsia="Book Antiqua" w:hAnsi="Book Antiqua" w:cs="Book Antiqua"/>
          <w:i/>
          <w:iCs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Hepato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2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77</w:t>
      </w:r>
      <w:r w:rsidRPr="00414087">
        <w:rPr>
          <w:rFonts w:ascii="Book Antiqua" w:eastAsia="Book Antiqua" w:hAnsi="Book Antiqua" w:cs="Book Antiqua"/>
        </w:rPr>
        <w:t>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564-1572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[PMID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36038017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I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0.1016/j.jhep.2022.07.037]</w:t>
      </w:r>
    </w:p>
    <w:p w14:paraId="5E6DBAE8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5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  <w:b/>
          <w:bCs/>
        </w:rPr>
        <w:t>Suhocki</w:t>
      </w:r>
      <w:proofErr w:type="spellEnd"/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PV</w:t>
      </w:r>
      <w:r w:rsidRPr="00414087">
        <w:rPr>
          <w:rFonts w:ascii="Book Antiqua" w:eastAsia="Book Antiqua" w:hAnsi="Book Antiqua" w:cs="Book Antiqua"/>
        </w:rPr>
        <w:t>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ungre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P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Kapo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Kim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Y.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Transjugular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rahepati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ortosystemi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hun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mplications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eventi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nagement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i/>
          <w:iCs/>
        </w:rPr>
        <w:t>Semin</w:t>
      </w:r>
      <w:r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  <w:i/>
          <w:iCs/>
        </w:rPr>
        <w:t>Intervent</w:t>
      </w:r>
      <w:proofErr w:type="spellEnd"/>
      <w:r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  <w:i/>
          <w:iCs/>
        </w:rPr>
        <w:t>Radiol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15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32</w:t>
      </w:r>
      <w:r w:rsidRPr="00414087">
        <w:rPr>
          <w:rFonts w:ascii="Book Antiqua" w:eastAsia="Book Antiqua" w:hAnsi="Book Antiqua" w:cs="Book Antiqua"/>
        </w:rPr>
        <w:t>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23-132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[PMID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6038620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OI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10.1055/s-0035-1549376]</w:t>
      </w:r>
    </w:p>
    <w:p w14:paraId="32A84999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7D1C3AF6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  <w:sectPr w:rsidR="00996B71" w:rsidRPr="00414087" w:rsidSect="00AF64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0EDB0A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lastRenderedPageBreak/>
        <w:t>Footnotes</w:t>
      </w:r>
    </w:p>
    <w:p w14:paraId="37F5E939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Conflict-of-interest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  <w:b/>
          <w:bCs/>
        </w:rPr>
        <w:t>statement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uthor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av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ffiliation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volvemen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ganizati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ntit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inanci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es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suc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onoraria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ducatio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rants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rticipati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peakers’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ureaus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embership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mployment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nsultancies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tock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wnership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th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quit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est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xper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estimon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atent-licensing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rrangements)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n-financi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teres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suc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rso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ofessio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lationships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ffiliations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knowledg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eliefs)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ubjec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tt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terial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cuss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nuscript.</w:t>
      </w:r>
    </w:p>
    <w:p w14:paraId="7000FA55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70908BC8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  <w:bCs/>
        </w:rPr>
        <w:t>Open-Access:</w:t>
      </w:r>
      <w:r>
        <w:rPr>
          <w:rFonts w:ascii="Book Antiqua" w:eastAsia="Book Antiqua" w:hAnsi="Book Antiqua" w:cs="Book Antiqua"/>
          <w:b/>
          <w:bCs/>
        </w:rPr>
        <w:t xml:space="preserve"> </w:t>
      </w:r>
      <w:r w:rsidRPr="00414087">
        <w:rPr>
          <w:rFonts w:ascii="Book Antiqua" w:eastAsia="Book Antiqua" w:hAnsi="Book Antiqua" w:cs="Book Antiqua"/>
        </w:rPr>
        <w:t>Th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rticl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pen-acces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rticl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a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elec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-hous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dito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full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er-review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xter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viewers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tribu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ccordanc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it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reativ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ommon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ttribution</w:t>
      </w:r>
      <w:r>
        <w:rPr>
          <w:rFonts w:ascii="Book Antiqua" w:eastAsia="Book Antiqua" w:hAnsi="Book Antiqua" w:cs="Book Antiqua"/>
        </w:rPr>
        <w:t xml:space="preserve"> </w:t>
      </w:r>
      <w:proofErr w:type="spellStart"/>
      <w:r w:rsidRPr="00414087">
        <w:rPr>
          <w:rFonts w:ascii="Book Antiqua" w:eastAsia="Book Antiqua" w:hAnsi="Book Antiqua" w:cs="Book Antiqua"/>
        </w:rPr>
        <w:t>NonCommercial</w:t>
      </w:r>
      <w:proofErr w:type="spellEnd"/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C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Y-N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4.0)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cense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hich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rmit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ther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o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stribute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mix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dapt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uil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up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ork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n-commercially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licens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i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erivativ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ork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ifferent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erms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ovid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original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ork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roperl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i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us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s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non-commercial.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ee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https://creativecommons.org/Licenses/by-nc/4.0/</w:t>
      </w:r>
    </w:p>
    <w:p w14:paraId="744F7010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268B121F" w14:textId="77777777" w:rsidR="00996B71" w:rsidRDefault="00996B71" w:rsidP="00996B71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414087">
        <w:rPr>
          <w:rFonts w:ascii="Book Antiqua" w:eastAsia="Book Antiqua" w:hAnsi="Book Antiqua" w:cs="Book Antiqua"/>
          <w:b/>
        </w:rPr>
        <w:t>Provenance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and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peer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review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Unsolicite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rticle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xternall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pe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eviewed.</w:t>
      </w:r>
    </w:p>
    <w:p w14:paraId="4042EFED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62FB2792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Peer-review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model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Singl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lind</w:t>
      </w:r>
    </w:p>
    <w:p w14:paraId="5829E906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5ADD74FA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Peer-review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started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Octob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9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3</w:t>
      </w:r>
    </w:p>
    <w:p w14:paraId="7CDD86F0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First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decision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December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6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2023</w:t>
      </w:r>
    </w:p>
    <w:p w14:paraId="598EA982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Article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in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press:</w:t>
      </w:r>
      <w:r>
        <w:rPr>
          <w:rFonts w:ascii="Book Antiqua" w:eastAsia="Book Antiqua" w:hAnsi="Book Antiqua" w:cs="Book Antiqua"/>
          <w:b/>
        </w:rPr>
        <w:t xml:space="preserve"> </w:t>
      </w:r>
    </w:p>
    <w:p w14:paraId="5109D7E3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01ABFC61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Specialty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type:</w:t>
      </w:r>
      <w:r>
        <w:rPr>
          <w:rFonts w:ascii="Book Antiqua" w:eastAsia="Book Antiqua" w:hAnsi="Book Antiqua" w:cs="Book Antiqua"/>
          <w:b/>
        </w:rPr>
        <w:t xml:space="preserve"> </w:t>
      </w:r>
      <w:r w:rsidRPr="0051601D">
        <w:rPr>
          <w:rFonts w:ascii="Book Antiqua" w:eastAsia="Book Antiqua" w:hAnsi="Book Antiqua" w:cs="Book Antiqua"/>
        </w:rPr>
        <w:t>Gastroenterology and hepatology</w:t>
      </w:r>
    </w:p>
    <w:p w14:paraId="3DFDD1B5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Country/Territory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of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origin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Egypt</w:t>
      </w:r>
    </w:p>
    <w:p w14:paraId="4D62D6A3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Peer-review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report’s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scientific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quality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classification</w:t>
      </w:r>
    </w:p>
    <w:p w14:paraId="63D0F970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Grad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Excellent)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0</w:t>
      </w:r>
    </w:p>
    <w:p w14:paraId="62FE2FCD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Grad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Very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good)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B</w:t>
      </w:r>
    </w:p>
    <w:p w14:paraId="4C7CBDD0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Grad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Good)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C</w:t>
      </w:r>
      <w:r>
        <w:rPr>
          <w:rFonts w:ascii="Book Antiqua" w:eastAsia="Book Antiqua" w:hAnsi="Book Antiqua" w:cs="Book Antiqua"/>
        </w:rPr>
        <w:t>, C</w:t>
      </w:r>
    </w:p>
    <w:p w14:paraId="688AB571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lastRenderedPageBreak/>
        <w:t>Grad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Fair)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D</w:t>
      </w:r>
    </w:p>
    <w:p w14:paraId="2C5FAAEF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</w:rPr>
        <w:t>Grad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E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(Poor):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0</w:t>
      </w:r>
    </w:p>
    <w:p w14:paraId="6D2D6877" w14:textId="77777777" w:rsidR="00996B71" w:rsidRPr="00414087" w:rsidRDefault="00996B71" w:rsidP="00996B71">
      <w:pPr>
        <w:spacing w:line="360" w:lineRule="auto"/>
        <w:jc w:val="both"/>
        <w:rPr>
          <w:rFonts w:ascii="Book Antiqua" w:hAnsi="Book Antiqua"/>
        </w:rPr>
      </w:pPr>
    </w:p>
    <w:p w14:paraId="61538C75" w14:textId="107B8E97" w:rsidR="00996B71" w:rsidRPr="00414087" w:rsidRDefault="00996B71" w:rsidP="00414087">
      <w:pPr>
        <w:spacing w:line="360" w:lineRule="auto"/>
        <w:jc w:val="both"/>
        <w:rPr>
          <w:rFonts w:ascii="Book Antiqua" w:hAnsi="Book Antiqua"/>
        </w:rPr>
      </w:pPr>
      <w:r w:rsidRPr="00414087">
        <w:rPr>
          <w:rFonts w:ascii="Book Antiqua" w:eastAsia="Book Antiqua" w:hAnsi="Book Antiqua" w:cs="Book Antiqua"/>
          <w:b/>
        </w:rPr>
        <w:t>P-Reviewer: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</w:rPr>
        <w:t>Gaman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Romania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ahmoud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MZ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Saud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Arabia;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Wani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,</w:t>
      </w:r>
      <w:r>
        <w:rPr>
          <w:rFonts w:ascii="Book Antiqua" w:eastAsia="Book Antiqua" w:hAnsi="Book Antiqua" w:cs="Book Antiqua"/>
        </w:rPr>
        <w:t xml:space="preserve"> </w:t>
      </w:r>
      <w:r w:rsidRPr="00414087">
        <w:rPr>
          <w:rFonts w:ascii="Book Antiqua" w:eastAsia="Book Antiqua" w:hAnsi="Book Antiqua" w:cs="Book Antiqua"/>
        </w:rPr>
        <w:t>India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S-Editor:</w:t>
      </w:r>
      <w:r>
        <w:rPr>
          <w:rFonts w:ascii="Book Antiqua" w:eastAsia="Book Antiqua" w:hAnsi="Book Antiqua" w:cs="Book Antiqua"/>
          <w:b/>
        </w:rPr>
        <w:t xml:space="preserve"> </w:t>
      </w:r>
      <w:r>
        <w:rPr>
          <w:rFonts w:ascii="Book Antiqua" w:eastAsia="Book Antiqua" w:hAnsi="Book Antiqua" w:cs="Book Antiqua"/>
          <w:bCs/>
        </w:rPr>
        <w:t>Lin C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L-Editor:</w:t>
      </w:r>
      <w:r>
        <w:rPr>
          <w:rFonts w:ascii="Book Antiqua" w:eastAsia="Book Antiqua" w:hAnsi="Book Antiqua" w:cs="Book Antiqua"/>
          <w:b/>
        </w:rPr>
        <w:t xml:space="preserve"> </w:t>
      </w:r>
      <w:r>
        <w:rPr>
          <w:rFonts w:ascii="Book Antiqua" w:eastAsia="Book Antiqua" w:hAnsi="Book Antiqua" w:cs="Book Antiqua"/>
          <w:bCs/>
        </w:rPr>
        <w:t>A</w:t>
      </w:r>
      <w:r>
        <w:rPr>
          <w:rFonts w:ascii="Book Antiqua" w:eastAsia="Book Antiqua" w:hAnsi="Book Antiqua" w:cs="Book Antiqua"/>
          <w:b/>
        </w:rPr>
        <w:t xml:space="preserve"> </w:t>
      </w:r>
      <w:r w:rsidRPr="00414087">
        <w:rPr>
          <w:rFonts w:ascii="Book Antiqua" w:eastAsia="Book Antiqua" w:hAnsi="Book Antiqua" w:cs="Book Antiqua"/>
          <w:b/>
        </w:rPr>
        <w:t>P-Editor:</w:t>
      </w:r>
      <w:r>
        <w:rPr>
          <w:rFonts w:ascii="Book Antiqua" w:eastAsia="Book Antiqua" w:hAnsi="Book Antiqua" w:cs="Book Antiqua"/>
          <w:b/>
        </w:rPr>
        <w:t xml:space="preserve"> </w:t>
      </w:r>
    </w:p>
    <w:sectPr w:rsidR="00996B71" w:rsidRPr="00414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71D3E" w14:textId="77777777" w:rsidR="00964FFA" w:rsidRDefault="00964FFA" w:rsidP="006638AF">
      <w:r>
        <w:separator/>
      </w:r>
    </w:p>
  </w:endnote>
  <w:endnote w:type="continuationSeparator" w:id="0">
    <w:p w14:paraId="607A0D5B" w14:textId="77777777" w:rsidR="00964FFA" w:rsidRDefault="00964FFA" w:rsidP="006638AF">
      <w:r>
        <w:continuationSeparator/>
      </w:r>
    </w:p>
  </w:endnote>
  <w:endnote w:type="continuationNotice" w:id="1">
    <w:p w14:paraId="7332ECBD" w14:textId="77777777" w:rsidR="00964FFA" w:rsidRDefault="00964F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5805477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5B6E8204" w14:textId="77777777" w:rsidR="006638AF" w:rsidRPr="006638AF" w:rsidRDefault="006638AF">
            <w:pPr>
              <w:pStyle w:val="aa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lang w:val="zh-CN" w:eastAsia="zh-CN"/>
              </w:rPr>
              <w:t xml:space="preserve"> </w:t>
            </w:r>
            <w:r w:rsidRPr="006638AF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6638AF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6638AF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6638AF">
              <w:rPr>
                <w:rFonts w:ascii="Book Antiqua" w:hAnsi="Book Antiqua"/>
                <w:sz w:val="24"/>
                <w:szCs w:val="24"/>
                <w:lang w:val="zh-CN" w:eastAsia="zh-CN"/>
              </w:rPr>
              <w:t>2</w:t>
            </w:r>
            <w:r w:rsidRPr="006638AF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6638AF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6638AF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6638AF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6638AF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6638AF">
              <w:rPr>
                <w:rFonts w:ascii="Book Antiqua" w:hAnsi="Book Antiqua"/>
                <w:sz w:val="24"/>
                <w:szCs w:val="24"/>
                <w:lang w:val="zh-CN" w:eastAsia="zh-CN"/>
              </w:rPr>
              <w:t>2</w:t>
            </w:r>
            <w:r w:rsidRPr="006638AF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397EC485" w14:textId="77777777" w:rsidR="006638AF" w:rsidRDefault="006638A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DBFEA" w14:textId="77777777" w:rsidR="00964FFA" w:rsidRDefault="00964FFA" w:rsidP="006638AF">
      <w:r>
        <w:separator/>
      </w:r>
    </w:p>
  </w:footnote>
  <w:footnote w:type="continuationSeparator" w:id="0">
    <w:p w14:paraId="75D39E5B" w14:textId="77777777" w:rsidR="00964FFA" w:rsidRDefault="00964FFA" w:rsidP="006638AF">
      <w:r>
        <w:continuationSeparator/>
      </w:r>
    </w:p>
  </w:footnote>
  <w:footnote w:type="continuationNotice" w:id="1">
    <w:p w14:paraId="09BA55F8" w14:textId="77777777" w:rsidR="00964FFA" w:rsidRDefault="00964FFA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 jiaping">
    <w15:presenceInfo w15:providerId="Windows Live" w15:userId="a8677a2e90e2c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sjCzNDUwtTQ1MTNT0lEKTi0uzszPAykwqgUA2yL8DiwAAAA="/>
  </w:docVars>
  <w:rsids>
    <w:rsidRoot w:val="00A77B3E"/>
    <w:rsid w:val="00010ED3"/>
    <w:rsid w:val="00040D24"/>
    <w:rsid w:val="00045487"/>
    <w:rsid w:val="000A1294"/>
    <w:rsid w:val="00166C70"/>
    <w:rsid w:val="001844CB"/>
    <w:rsid w:val="001A0FDB"/>
    <w:rsid w:val="001E7304"/>
    <w:rsid w:val="00274212"/>
    <w:rsid w:val="00276293"/>
    <w:rsid w:val="002961FB"/>
    <w:rsid w:val="002A57A5"/>
    <w:rsid w:val="002C5E8D"/>
    <w:rsid w:val="002F32CE"/>
    <w:rsid w:val="00324769"/>
    <w:rsid w:val="003263DF"/>
    <w:rsid w:val="00340AB9"/>
    <w:rsid w:val="00373A1E"/>
    <w:rsid w:val="00384777"/>
    <w:rsid w:val="003A7BD6"/>
    <w:rsid w:val="003C2DDF"/>
    <w:rsid w:val="003C3BA4"/>
    <w:rsid w:val="003E6144"/>
    <w:rsid w:val="00414087"/>
    <w:rsid w:val="00415BA2"/>
    <w:rsid w:val="0051601D"/>
    <w:rsid w:val="005521B2"/>
    <w:rsid w:val="00577C33"/>
    <w:rsid w:val="005B4C65"/>
    <w:rsid w:val="005C5A1D"/>
    <w:rsid w:val="005E0BC4"/>
    <w:rsid w:val="00603334"/>
    <w:rsid w:val="00627983"/>
    <w:rsid w:val="0064125F"/>
    <w:rsid w:val="00642938"/>
    <w:rsid w:val="006638AF"/>
    <w:rsid w:val="00670664"/>
    <w:rsid w:val="006768FF"/>
    <w:rsid w:val="00702ED7"/>
    <w:rsid w:val="00760573"/>
    <w:rsid w:val="007E0FE9"/>
    <w:rsid w:val="007E3A1E"/>
    <w:rsid w:val="007E6EC8"/>
    <w:rsid w:val="007F5E90"/>
    <w:rsid w:val="00823640"/>
    <w:rsid w:val="00860D39"/>
    <w:rsid w:val="009566A5"/>
    <w:rsid w:val="00964FFA"/>
    <w:rsid w:val="00990EDC"/>
    <w:rsid w:val="00996B71"/>
    <w:rsid w:val="009E20B2"/>
    <w:rsid w:val="00A05AFB"/>
    <w:rsid w:val="00A1409E"/>
    <w:rsid w:val="00A77B3E"/>
    <w:rsid w:val="00A84FA1"/>
    <w:rsid w:val="00AF6469"/>
    <w:rsid w:val="00B012EB"/>
    <w:rsid w:val="00B81989"/>
    <w:rsid w:val="00BA1539"/>
    <w:rsid w:val="00BA735C"/>
    <w:rsid w:val="00C26A98"/>
    <w:rsid w:val="00C31579"/>
    <w:rsid w:val="00C72A52"/>
    <w:rsid w:val="00C862BE"/>
    <w:rsid w:val="00CA2A55"/>
    <w:rsid w:val="00CF5839"/>
    <w:rsid w:val="00D03AA4"/>
    <w:rsid w:val="00D4736B"/>
    <w:rsid w:val="00D92AC5"/>
    <w:rsid w:val="00DB2A7A"/>
    <w:rsid w:val="00DE14DA"/>
    <w:rsid w:val="00DE2F38"/>
    <w:rsid w:val="00E038B2"/>
    <w:rsid w:val="00E22349"/>
    <w:rsid w:val="00F414E8"/>
    <w:rsid w:val="00F93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B9A2A3"/>
  <w15:docId w15:val="{6FFF668F-0DC0-4C1B-B19B-CF4AB68C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F414E8"/>
    <w:rPr>
      <w:sz w:val="21"/>
      <w:szCs w:val="21"/>
    </w:rPr>
  </w:style>
  <w:style w:type="paragraph" w:styleId="a4">
    <w:name w:val="annotation text"/>
    <w:basedOn w:val="a"/>
    <w:link w:val="a5"/>
    <w:rsid w:val="00F414E8"/>
  </w:style>
  <w:style w:type="character" w:customStyle="1" w:styleId="a5">
    <w:name w:val="批注文字 字符"/>
    <w:basedOn w:val="a0"/>
    <w:link w:val="a4"/>
    <w:rsid w:val="00F414E8"/>
    <w:rPr>
      <w:sz w:val="24"/>
      <w:szCs w:val="24"/>
    </w:rPr>
  </w:style>
  <w:style w:type="paragraph" w:styleId="a6">
    <w:name w:val="annotation subject"/>
    <w:basedOn w:val="a4"/>
    <w:next w:val="a4"/>
    <w:link w:val="a7"/>
    <w:rsid w:val="00F414E8"/>
    <w:rPr>
      <w:b/>
      <w:bCs/>
    </w:rPr>
  </w:style>
  <w:style w:type="character" w:customStyle="1" w:styleId="a7">
    <w:name w:val="批注主题 字符"/>
    <w:basedOn w:val="a5"/>
    <w:link w:val="a6"/>
    <w:rsid w:val="00F414E8"/>
    <w:rPr>
      <w:b/>
      <w:bCs/>
      <w:sz w:val="24"/>
      <w:szCs w:val="24"/>
    </w:rPr>
  </w:style>
  <w:style w:type="paragraph" w:styleId="a8">
    <w:name w:val="header"/>
    <w:basedOn w:val="a"/>
    <w:link w:val="a9"/>
    <w:uiPriority w:val="99"/>
    <w:rsid w:val="006638A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6638AF"/>
    <w:rPr>
      <w:sz w:val="18"/>
      <w:szCs w:val="18"/>
    </w:rPr>
  </w:style>
  <w:style w:type="paragraph" w:styleId="aa">
    <w:name w:val="footer"/>
    <w:basedOn w:val="a"/>
    <w:link w:val="ab"/>
    <w:uiPriority w:val="99"/>
    <w:rsid w:val="006638A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6638AF"/>
    <w:rPr>
      <w:sz w:val="18"/>
      <w:szCs w:val="18"/>
    </w:rPr>
  </w:style>
  <w:style w:type="paragraph" w:styleId="ac">
    <w:name w:val="Revision"/>
    <w:hidden/>
    <w:uiPriority w:val="99"/>
    <w:semiHidden/>
    <w:rsid w:val="00D92AC5"/>
    <w:rPr>
      <w:sz w:val="24"/>
      <w:szCs w:val="24"/>
    </w:rPr>
  </w:style>
  <w:style w:type="paragraph" w:styleId="ad">
    <w:name w:val="Balloon Text"/>
    <w:basedOn w:val="a"/>
    <w:link w:val="ae"/>
    <w:rsid w:val="00415BA2"/>
    <w:rPr>
      <w:rFonts w:ascii="Segoe UI" w:hAnsi="Segoe UI" w:cs="Segoe UI"/>
      <w:sz w:val="18"/>
      <w:szCs w:val="18"/>
    </w:rPr>
  </w:style>
  <w:style w:type="character" w:customStyle="1" w:styleId="ae">
    <w:name w:val="批注框文本 字符"/>
    <w:basedOn w:val="a0"/>
    <w:link w:val="ad"/>
    <w:rsid w:val="00415B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345</Words>
  <Characters>766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n jiaping</cp:lastModifiedBy>
  <cp:revision>8</cp:revision>
  <dcterms:created xsi:type="dcterms:W3CDTF">2024-02-15T15:02:00Z</dcterms:created>
  <dcterms:modified xsi:type="dcterms:W3CDTF">2024-02-20T06:06:00Z</dcterms:modified>
</cp:coreProperties>
</file>